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75880" w14:textId="61F0A45F" w:rsidR="00835A5A" w:rsidRDefault="00A4485D">
      <w:pPr>
        <w:rPr>
          <w:rFonts w:ascii="Arial" w:hAnsi="Arial" w:cs="Arial"/>
          <w:b/>
          <w:bCs/>
          <w:sz w:val="32"/>
          <w:szCs w:val="32"/>
        </w:rPr>
      </w:pPr>
      <w:bookmarkStart w:id="0" w:name="_Hlk84417368"/>
      <w:r>
        <w:rPr>
          <w:rFonts w:ascii="Arial" w:hAnsi="Arial" w:cs="Arial"/>
          <w:b/>
          <w:bCs/>
          <w:sz w:val="32"/>
          <w:szCs w:val="32"/>
        </w:rPr>
        <w:t>PK Independence</w:t>
      </w:r>
      <w:r w:rsidR="00913197">
        <w:rPr>
          <w:rFonts w:ascii="Arial" w:hAnsi="Arial" w:cs="Arial"/>
          <w:b/>
          <w:bCs/>
          <w:sz w:val="32"/>
          <w:szCs w:val="32"/>
        </w:rPr>
        <w:t xml:space="preserve"> Day</w:t>
      </w:r>
      <w:r>
        <w:rPr>
          <w:rFonts w:ascii="Arial" w:hAnsi="Arial" w:cs="Arial"/>
          <w:b/>
          <w:bCs/>
          <w:sz w:val="32"/>
          <w:szCs w:val="32"/>
        </w:rPr>
        <w:t xml:space="preserve"> Celebration</w:t>
      </w:r>
      <w:r w:rsidR="00913197">
        <w:rPr>
          <w:rFonts w:ascii="Arial" w:hAnsi="Arial" w:cs="Arial"/>
          <w:b/>
          <w:bCs/>
          <w:sz w:val="32"/>
          <w:szCs w:val="32"/>
        </w:rPr>
        <w:t>s</w:t>
      </w:r>
      <w:r>
        <w:rPr>
          <w:rFonts w:ascii="Arial" w:hAnsi="Arial" w:cs="Arial"/>
          <w:b/>
          <w:bCs/>
          <w:sz w:val="32"/>
          <w:szCs w:val="32"/>
        </w:rPr>
        <w:t xml:space="preserve"> </w:t>
      </w:r>
      <w:r w:rsidR="00835A5A">
        <w:rPr>
          <w:rFonts w:ascii="Arial" w:hAnsi="Arial" w:cs="Arial"/>
          <w:b/>
          <w:bCs/>
          <w:sz w:val="32"/>
          <w:szCs w:val="32"/>
        </w:rPr>
        <w:t>Guide</w:t>
      </w:r>
    </w:p>
    <w:p w14:paraId="7DD559AA" w14:textId="167445A8" w:rsidR="00D609CC" w:rsidRDefault="00D609CC">
      <w:pPr>
        <w:rPr>
          <w:rFonts w:ascii="Arial" w:hAnsi="Arial" w:cs="Arial"/>
          <w:b/>
          <w:bCs/>
          <w:sz w:val="24"/>
          <w:szCs w:val="24"/>
        </w:rPr>
      </w:pPr>
    </w:p>
    <w:p w14:paraId="41975922" w14:textId="25EC3A8A" w:rsidR="00A4485D" w:rsidRPr="0095482D" w:rsidRDefault="00D736FF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1. </w:t>
      </w:r>
      <w:r w:rsidR="00A4485D" w:rsidRPr="0095482D">
        <w:rPr>
          <w:rFonts w:ascii="Arial" w:hAnsi="Arial" w:cs="Arial"/>
          <w:b/>
          <w:bCs/>
          <w:sz w:val="28"/>
          <w:szCs w:val="28"/>
        </w:rPr>
        <w:t>Event Date:</w:t>
      </w:r>
    </w:p>
    <w:p w14:paraId="7E7573EA" w14:textId="37F4E87C" w:rsidR="00A4485D" w:rsidRDefault="00A4485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15</w:t>
      </w:r>
      <w:r w:rsidRPr="00A4485D">
        <w:rPr>
          <w:rFonts w:ascii="Arial" w:hAnsi="Arial" w:cs="Arial"/>
          <w:b/>
          <w:bCs/>
          <w:sz w:val="24"/>
          <w:szCs w:val="24"/>
          <w:vertAlign w:val="superscript"/>
        </w:rPr>
        <w:t>th</w:t>
      </w:r>
      <w:r>
        <w:rPr>
          <w:rFonts w:ascii="Arial" w:hAnsi="Arial" w:cs="Arial"/>
          <w:b/>
          <w:bCs/>
          <w:sz w:val="24"/>
          <w:szCs w:val="24"/>
        </w:rPr>
        <w:t xml:space="preserve"> August 202</w:t>
      </w:r>
      <w:r w:rsidR="006B1641">
        <w:rPr>
          <w:rFonts w:ascii="Arial" w:hAnsi="Arial" w:cs="Arial"/>
          <w:b/>
          <w:bCs/>
          <w:sz w:val="24"/>
          <w:szCs w:val="24"/>
        </w:rPr>
        <w:t>3</w:t>
      </w:r>
      <w:r w:rsidR="00CC3FB1">
        <w:rPr>
          <w:rFonts w:ascii="Arial" w:hAnsi="Arial" w:cs="Arial"/>
          <w:b/>
          <w:bCs/>
          <w:sz w:val="24"/>
          <w:szCs w:val="24"/>
        </w:rPr>
        <w:t xml:space="preserve"> (1 day event)</w:t>
      </w:r>
    </w:p>
    <w:p w14:paraId="0BCA99C4" w14:textId="77777777" w:rsidR="0095482D" w:rsidRPr="006832FA" w:rsidRDefault="0095482D">
      <w:pPr>
        <w:rPr>
          <w:rFonts w:ascii="Arial" w:hAnsi="Arial" w:cs="Arial"/>
          <w:b/>
          <w:bCs/>
          <w:sz w:val="24"/>
          <w:szCs w:val="24"/>
        </w:rPr>
      </w:pPr>
    </w:p>
    <w:p w14:paraId="17D16BFC" w14:textId="37F08B90" w:rsidR="001814D8" w:rsidRPr="00181E96" w:rsidRDefault="00D736FF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 xml:space="preserve">2. </w:t>
      </w:r>
      <w:r w:rsidR="001814D8" w:rsidRPr="0031251E">
        <w:rPr>
          <w:rFonts w:ascii="Arial" w:hAnsi="Arial" w:cs="Arial"/>
          <w:b/>
          <w:bCs/>
          <w:sz w:val="28"/>
          <w:szCs w:val="28"/>
          <w:u w:val="single"/>
        </w:rPr>
        <w:t>H</w:t>
      </w:r>
      <w:r w:rsidR="001814D8" w:rsidRPr="00181E96">
        <w:rPr>
          <w:rFonts w:ascii="Arial" w:hAnsi="Arial" w:cs="Arial"/>
          <w:b/>
          <w:bCs/>
          <w:sz w:val="28"/>
          <w:szCs w:val="28"/>
          <w:u w:val="single"/>
        </w:rPr>
        <w:t>ow to Play:</w:t>
      </w:r>
    </w:p>
    <w:p w14:paraId="6070A9A4" w14:textId="3D6E3017" w:rsidR="00AB0984" w:rsidRDefault="00AB0984" w:rsidP="00AB0984">
      <w:pPr>
        <w:pStyle w:val="ListParagraph"/>
        <w:numPr>
          <w:ilvl w:val="0"/>
          <w:numId w:val="1"/>
        </w:numPr>
        <w:tabs>
          <w:tab w:val="left" w:pos="538"/>
        </w:tabs>
        <w:spacing w:before="76" w:line="360" w:lineRule="auto"/>
        <w:ind w:right="64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Top </w:t>
      </w:r>
      <w:r w:rsidR="0055354B">
        <w:rPr>
          <w:rStyle w:val="Emphasis"/>
          <w:rFonts w:ascii="Arial" w:hAnsi="Arial" w:cs="Arial"/>
          <w:i w:val="0"/>
          <w:iCs w:val="0"/>
          <w:sz w:val="24"/>
          <w:szCs w:val="24"/>
        </w:rPr>
        <w:t>1</w:t>
      </w:r>
      <w:r w:rsidR="00EB4FB4">
        <w:rPr>
          <w:rStyle w:val="Emphasis"/>
          <w:rFonts w:ascii="Arial" w:hAnsi="Arial" w:cs="Arial"/>
          <w:i w:val="0"/>
          <w:iCs w:val="0"/>
          <w:sz w:val="24"/>
          <w:szCs w:val="24"/>
        </w:rPr>
        <w:t>4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Dancers</w:t>
      </w:r>
      <w:r w:rsidR="00E3210F">
        <w:rPr>
          <w:rStyle w:val="Emphasis"/>
          <w:rFonts w:ascii="Arial" w:hAnsi="Arial" w:cs="Arial"/>
          <w:i w:val="0"/>
          <w:iCs w:val="0"/>
          <w:sz w:val="24"/>
          <w:szCs w:val="24"/>
        </w:rPr>
        <w:t>,</w:t>
      </w:r>
      <w:r w:rsidR="004D09D0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55354B">
        <w:rPr>
          <w:rStyle w:val="Emphasis"/>
          <w:rFonts w:ascii="Arial" w:hAnsi="Arial" w:cs="Arial"/>
          <w:i w:val="0"/>
          <w:iCs w:val="0"/>
          <w:sz w:val="24"/>
          <w:szCs w:val="24"/>
        </w:rPr>
        <w:t>1</w:t>
      </w:r>
      <w:r w:rsidR="00EB4FB4">
        <w:rPr>
          <w:rStyle w:val="Emphasis"/>
          <w:rFonts w:ascii="Arial" w:hAnsi="Arial" w:cs="Arial"/>
          <w:i w:val="0"/>
          <w:iCs w:val="0"/>
          <w:sz w:val="24"/>
          <w:szCs w:val="24"/>
        </w:rPr>
        <w:t>4</w:t>
      </w:r>
      <w:r w:rsidR="0055354B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Singers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E3210F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talents 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have to register their </w:t>
      </w:r>
      <w:r w:rsidR="0079759C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ids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with SK employees to participate in this event</w:t>
      </w:r>
      <w:r w:rsidR="00E6485F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.</w:t>
      </w:r>
    </w:p>
    <w:p w14:paraId="5B22C5F2" w14:textId="3AC10E54" w:rsidR="00A4485D" w:rsidRPr="00181E96" w:rsidRDefault="00A4485D" w:rsidP="00AB0984">
      <w:pPr>
        <w:pStyle w:val="ListParagraph"/>
        <w:numPr>
          <w:ilvl w:val="0"/>
          <w:numId w:val="1"/>
        </w:numPr>
        <w:tabs>
          <w:tab w:val="left" w:pos="538"/>
        </w:tabs>
        <w:spacing w:before="76" w:line="360" w:lineRule="auto"/>
        <w:ind w:right="64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Pk Battle will be held on Independence Day.</w:t>
      </w:r>
    </w:p>
    <w:p w14:paraId="6EF50929" w14:textId="2849F1FB" w:rsidR="00E3210F" w:rsidRDefault="000733F8" w:rsidP="00EB4FB4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hanging="33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bookmarkStart w:id="1" w:name="_Hlk78966072"/>
      <w:r w:rsidRPr="000733F8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dancers and </w:t>
      </w:r>
      <w:r w:rsidR="0079759C" w:rsidRPr="000733F8">
        <w:rPr>
          <w:rStyle w:val="Emphasis"/>
          <w:rFonts w:ascii="Arial" w:hAnsi="Arial" w:cs="Arial"/>
          <w:i w:val="0"/>
          <w:iCs w:val="0"/>
          <w:sz w:val="24"/>
          <w:szCs w:val="24"/>
        </w:rPr>
        <w:t>singers’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talent</w:t>
      </w:r>
      <w:r w:rsidRPr="000733F8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need to perform patriotic </w:t>
      </w:r>
      <w:r w:rsidR="00564FEA">
        <w:rPr>
          <w:rStyle w:val="Emphasis"/>
          <w:rFonts w:ascii="Arial" w:hAnsi="Arial" w:cs="Arial"/>
          <w:i w:val="0"/>
          <w:iCs w:val="0"/>
          <w:sz w:val="24"/>
          <w:szCs w:val="24"/>
        </w:rPr>
        <w:t>(</w:t>
      </w:r>
      <w:r w:rsidR="00564FEA" w:rsidRPr="00564FEA">
        <w:rPr>
          <w:rStyle w:val="Emphasis"/>
          <w:rFonts w:ascii="Arial" w:hAnsi="Arial" w:cs="Arial"/>
          <w:i w:val="0"/>
          <w:iCs w:val="0"/>
          <w:sz w:val="24"/>
          <w:szCs w:val="24"/>
        </w:rPr>
        <w:t>deshbhakt</w:t>
      </w:r>
      <w:r w:rsidR="00564FEA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) </w:t>
      </w:r>
      <w:r w:rsidRPr="000733F8">
        <w:rPr>
          <w:rStyle w:val="Emphasis"/>
          <w:rFonts w:ascii="Arial" w:hAnsi="Arial" w:cs="Arial"/>
          <w:i w:val="0"/>
          <w:iCs w:val="0"/>
          <w:sz w:val="24"/>
          <w:szCs w:val="24"/>
        </w:rPr>
        <w:t>performances on this special Independence Day occasion</w:t>
      </w:r>
      <w:r w:rsidR="009D744E">
        <w:rPr>
          <w:rStyle w:val="Emphasis"/>
          <w:rFonts w:ascii="Arial" w:hAnsi="Arial" w:cs="Arial"/>
          <w:i w:val="0"/>
          <w:iCs w:val="0"/>
          <w:sz w:val="24"/>
          <w:szCs w:val="24"/>
        </w:rPr>
        <w:t>,</w:t>
      </w:r>
      <w:r w:rsidR="00E3210F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talents must wear tricolor outfits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.</w:t>
      </w:r>
    </w:p>
    <w:p w14:paraId="127952CE" w14:textId="7CAD0989" w:rsidR="004D09D0" w:rsidRDefault="004D09D0" w:rsidP="004D09D0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hanging="33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6832FA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PK match will be held between the talents from same category, Dancer go against dancer, 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S</w:t>
      </w:r>
      <w:r w:rsidRPr="006832FA">
        <w:rPr>
          <w:rStyle w:val="Emphasis"/>
          <w:rFonts w:ascii="Arial" w:hAnsi="Arial" w:cs="Arial"/>
          <w:i w:val="0"/>
          <w:iCs w:val="0"/>
          <w:sz w:val="24"/>
          <w:szCs w:val="24"/>
        </w:rPr>
        <w:t>ingers go against singer</w:t>
      </w:r>
      <w:r w:rsidR="00EB4FB4">
        <w:rPr>
          <w:rStyle w:val="Emphasis"/>
          <w:rFonts w:ascii="Arial" w:hAnsi="Arial" w:cs="Arial"/>
          <w:i w:val="0"/>
          <w:iCs w:val="0"/>
          <w:sz w:val="24"/>
          <w:szCs w:val="24"/>
        </w:rPr>
        <w:t>.</w:t>
      </w:r>
    </w:p>
    <w:p w14:paraId="7BA79A92" w14:textId="5E021C8A" w:rsidR="0095482D" w:rsidRDefault="00E3210F" w:rsidP="00AB0984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hanging="33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Talents need to </w:t>
      </w:r>
      <w:r w:rsidRPr="0071102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come 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live</w:t>
      </w:r>
      <w:r w:rsidRPr="0071102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15 min before the PK Battle</w:t>
      </w:r>
      <w:r w:rsidR="008E5682">
        <w:rPr>
          <w:rStyle w:val="Emphasis"/>
          <w:rFonts w:ascii="Arial" w:hAnsi="Arial" w:cs="Arial"/>
          <w:i w:val="0"/>
          <w:iCs w:val="0"/>
          <w:sz w:val="24"/>
          <w:szCs w:val="24"/>
        </w:rPr>
        <w:t>,</w:t>
      </w:r>
      <w:r w:rsidR="009D744E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9D744E" w:rsidRP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there</w:t>
      </w:r>
      <w:r w:rsidR="0095482D" w:rsidRP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will be a 15-mi</w:t>
      </w:r>
      <w:r w:rsidR="0023069E">
        <w:rPr>
          <w:rStyle w:val="Emphasis"/>
          <w:rFonts w:ascii="Arial" w:hAnsi="Arial" w:cs="Arial"/>
          <w:i w:val="0"/>
          <w:iCs w:val="0"/>
          <w:sz w:val="24"/>
          <w:szCs w:val="24"/>
        </w:rPr>
        <w:t>n</w:t>
      </w:r>
      <w:r w:rsidR="0095482D" w:rsidRP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official PK </w:t>
      </w:r>
      <w:r w:rsid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match </w:t>
      </w:r>
      <w:r w:rsidR="0095482D" w:rsidRP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scheduled for the event.</w:t>
      </w:r>
    </w:p>
    <w:p w14:paraId="268E638B" w14:textId="751D7E42" w:rsidR="00AB0984" w:rsidRPr="00181E96" w:rsidRDefault="00AB0984" w:rsidP="00AB0984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hanging="33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First Talent to the left </w:t>
      </w:r>
      <w:r w:rsid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on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the webpage schedule, will start the performance first and will perform for </w:t>
      </w:r>
      <w:r w:rsid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f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irst 5 – 6 Min, </w:t>
      </w:r>
      <w:r w:rsidR="0079759C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then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n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ext </w:t>
      </w:r>
      <w:r w:rsid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t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alent will perform for 5 – 6 Min.</w:t>
      </w:r>
    </w:p>
    <w:p w14:paraId="34079437" w14:textId="21BADCD6" w:rsidR="00AB0984" w:rsidRPr="00181E96" w:rsidRDefault="00AB0984" w:rsidP="00AB0984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hanging="33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Will have 1 winner </w:t>
      </w:r>
      <w:r w:rsidR="00A4485D">
        <w:rPr>
          <w:rStyle w:val="Emphasis"/>
          <w:rFonts w:ascii="Arial" w:hAnsi="Arial" w:cs="Arial"/>
          <w:i w:val="0"/>
          <w:iCs w:val="0"/>
          <w:sz w:val="24"/>
          <w:szCs w:val="24"/>
        </w:rPr>
        <w:t>from each category (Dancing</w:t>
      </w:r>
      <w:r w:rsidR="00EB4FB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and</w:t>
      </w:r>
      <w:r w:rsidR="00A4485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Singing) 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based on maximum beans received in </w:t>
      </w:r>
      <w:r w:rsidR="00A4485D">
        <w:rPr>
          <w:rStyle w:val="Emphasis"/>
          <w:rFonts w:ascii="Arial" w:hAnsi="Arial" w:cs="Arial"/>
          <w:i w:val="0"/>
          <w:iCs w:val="0"/>
          <w:sz w:val="24"/>
          <w:szCs w:val="24"/>
        </w:rPr>
        <w:t>the event</w:t>
      </w:r>
      <w:r w:rsidR="00E6485F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will be</w:t>
      </w:r>
      <w:r w:rsidR="00E6485F" w:rsidRPr="00181E96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</w:rPr>
        <w:t xml:space="preserve"> </w:t>
      </w:r>
      <w:r w:rsidR="00E6485F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mentioned in the </w:t>
      </w:r>
      <w:r w:rsidR="00C47E21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BANNER </w:t>
      </w:r>
      <w:r w:rsidR="00E6485F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for 3 days</w:t>
      </w:r>
      <w:r w:rsidR="00FF6651">
        <w:rPr>
          <w:rStyle w:val="Emphasis"/>
          <w:rFonts w:ascii="Arial" w:hAnsi="Arial" w:cs="Arial"/>
          <w:i w:val="0"/>
          <w:iCs w:val="0"/>
          <w:sz w:val="24"/>
          <w:szCs w:val="24"/>
        </w:rPr>
        <w:t>.</w:t>
      </w:r>
    </w:p>
    <w:p w14:paraId="21CDC68B" w14:textId="51965AD1" w:rsidR="00AB0984" w:rsidRDefault="00B3593C" w:rsidP="00AB0984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right="446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bookmarkStart w:id="2" w:name="_Hlk87450709"/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Top 5 </w:t>
      </w:r>
      <w:r w:rsidR="00AB0984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Talents</w:t>
      </w:r>
      <w:r w:rsidR="00E8263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and User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s</w:t>
      </w:r>
      <w:r w:rsidR="00AB0984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will be ranked on the leaderboard based on the </w:t>
      </w:r>
      <w:r w:rsidR="007E553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maximum </w:t>
      </w:r>
      <w:r w:rsidR="00AB0984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beans received</w:t>
      </w:r>
      <w:r w:rsidR="00E8263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and spent respectivel</w:t>
      </w:r>
      <w:r w:rsidR="00A4485D">
        <w:rPr>
          <w:rStyle w:val="Emphasis"/>
          <w:rFonts w:ascii="Arial" w:hAnsi="Arial" w:cs="Arial"/>
          <w:i w:val="0"/>
          <w:iCs w:val="0"/>
          <w:sz w:val="24"/>
          <w:szCs w:val="24"/>
        </w:rPr>
        <w:t>y</w:t>
      </w:r>
      <w:r w:rsidR="001B1425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in the event</w:t>
      </w:r>
      <w:r w:rsidR="00AB0984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.</w:t>
      </w:r>
    </w:p>
    <w:p w14:paraId="2BA0FAE7" w14:textId="146DB757" w:rsidR="007833EA" w:rsidRPr="00181E96" w:rsidRDefault="007833EA" w:rsidP="00AB0984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right="446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Talent ranking will be separate for each category.</w:t>
      </w:r>
    </w:p>
    <w:bookmarkEnd w:id="1"/>
    <w:bookmarkEnd w:id="2"/>
    <w:p w14:paraId="7B2EEC78" w14:textId="77777777" w:rsidR="00852013" w:rsidRPr="006832FA" w:rsidRDefault="00852013" w:rsidP="001814D8">
      <w:pPr>
        <w:rPr>
          <w:rFonts w:ascii="Arial" w:hAnsi="Arial" w:cs="Arial"/>
          <w:sz w:val="24"/>
          <w:szCs w:val="24"/>
        </w:rPr>
      </w:pPr>
    </w:p>
    <w:p w14:paraId="4F01C001" w14:textId="2ECB905F" w:rsidR="001814D8" w:rsidRPr="001F34E9" w:rsidRDefault="001062B8" w:rsidP="001814D8">
      <w:pPr>
        <w:rPr>
          <w:rFonts w:ascii="Arial" w:hAnsi="Arial" w:cs="Arial"/>
          <w:b/>
          <w:bCs/>
          <w:sz w:val="28"/>
          <w:szCs w:val="28"/>
        </w:rPr>
      </w:pPr>
      <w:r w:rsidRPr="001F34E9">
        <w:rPr>
          <w:rFonts w:ascii="Arial" w:hAnsi="Arial" w:cs="Arial"/>
          <w:b/>
          <w:bCs/>
          <w:sz w:val="28"/>
          <w:szCs w:val="28"/>
        </w:rPr>
        <w:t>Match Table (</w:t>
      </w:r>
      <w:r w:rsidR="001814D8" w:rsidRPr="001F34E9">
        <w:rPr>
          <w:rFonts w:ascii="Arial" w:hAnsi="Arial" w:cs="Arial"/>
          <w:b/>
          <w:bCs/>
          <w:sz w:val="28"/>
          <w:szCs w:val="28"/>
        </w:rPr>
        <w:t>Reference Table</w:t>
      </w:r>
      <w:r w:rsidRPr="001F34E9">
        <w:rPr>
          <w:rFonts w:ascii="Arial" w:hAnsi="Arial" w:cs="Arial"/>
          <w:b/>
          <w:bCs/>
          <w:sz w:val="28"/>
          <w:szCs w:val="28"/>
        </w:rPr>
        <w:t>)</w:t>
      </w:r>
      <w:r w:rsidR="006D1F6F">
        <w:rPr>
          <w:rFonts w:ascii="Arial" w:hAnsi="Arial" w:cs="Arial"/>
          <w:b/>
          <w:bCs/>
          <w:sz w:val="28"/>
          <w:szCs w:val="28"/>
        </w:rPr>
        <w:t>:</w:t>
      </w:r>
    </w:p>
    <w:p w14:paraId="23BF17BA" w14:textId="36EEE817" w:rsidR="001814D8" w:rsidRPr="006832FA" w:rsidRDefault="001814D8" w:rsidP="001814D8">
      <w:pPr>
        <w:rPr>
          <w:rFonts w:ascii="Arial" w:hAnsi="Arial" w:cs="Arial"/>
          <w:sz w:val="24"/>
          <w:szCs w:val="24"/>
        </w:rPr>
      </w:pPr>
    </w:p>
    <w:tbl>
      <w:tblPr>
        <w:tblpPr w:leftFromText="180" w:rightFromText="180" w:vertAnchor="text" w:horzAnchor="page" w:tblpX="2680" w:tblpY="-59"/>
        <w:tblW w:w="4245" w:type="dxa"/>
        <w:tblBorders>
          <w:top w:val="single" w:sz="6" w:space="0" w:color="D5D5D5"/>
          <w:left w:val="single" w:sz="6" w:space="0" w:color="D5D5D5"/>
          <w:bottom w:val="single" w:sz="6" w:space="0" w:color="D5D5D5"/>
          <w:right w:val="single" w:sz="6" w:space="0" w:color="D5D5D5"/>
          <w:insideH w:val="single" w:sz="6" w:space="0" w:color="D5D5D5"/>
          <w:insideV w:val="single" w:sz="6" w:space="0" w:color="D5D5D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9"/>
        <w:gridCol w:w="2126"/>
      </w:tblGrid>
      <w:tr w:rsidR="007528F7" w:rsidRPr="006832FA" w14:paraId="3B802BE5" w14:textId="77777777" w:rsidTr="007528F7">
        <w:trPr>
          <w:trHeight w:val="411"/>
        </w:trPr>
        <w:tc>
          <w:tcPr>
            <w:tcW w:w="2119" w:type="dxa"/>
          </w:tcPr>
          <w:p w14:paraId="3CB87A16" w14:textId="77777777" w:rsidR="007528F7" w:rsidRPr="006832FA" w:rsidRDefault="007528F7" w:rsidP="007528F7">
            <w:pPr>
              <w:pStyle w:val="TableParagraph"/>
              <w:spacing w:before="61" w:line="182" w:lineRule="auto"/>
              <w:ind w:right="139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MATCH 1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 xml:space="preserve"> 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Battle</w:t>
            </w:r>
          </w:p>
        </w:tc>
        <w:tc>
          <w:tcPr>
            <w:tcW w:w="2126" w:type="dxa"/>
          </w:tcPr>
          <w:p w14:paraId="0C307EE1" w14:textId="77777777" w:rsidR="007528F7" w:rsidRPr="006832FA" w:rsidRDefault="007528F7" w:rsidP="007528F7">
            <w:pPr>
              <w:pStyle w:val="TableParagraph"/>
              <w:spacing w:before="61" w:line="182" w:lineRule="auto"/>
              <w:ind w:right="139"/>
              <w:rPr>
                <w:rFonts w:ascii="Arial" w:hAnsi="Arial" w:cs="Arial"/>
                <w:w w:val="105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MATCH 2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 xml:space="preserve"> 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Battle</w:t>
            </w:r>
            <w:r w:rsidRPr="006832FA">
              <w:rPr>
                <w:rFonts w:ascii="Arial" w:hAnsi="Arial" w:cs="Arial"/>
                <w:spacing w:val="12"/>
                <w:w w:val="105"/>
                <w:sz w:val="24"/>
                <w:szCs w:val="24"/>
              </w:rPr>
              <w:t xml:space="preserve"> </w:t>
            </w:r>
          </w:p>
        </w:tc>
      </w:tr>
      <w:tr w:rsidR="007528F7" w:rsidRPr="006832FA" w14:paraId="604BEB47" w14:textId="77777777" w:rsidTr="007528F7">
        <w:trPr>
          <w:trHeight w:val="368"/>
        </w:trPr>
        <w:tc>
          <w:tcPr>
            <w:tcW w:w="2119" w:type="dxa"/>
          </w:tcPr>
          <w:p w14:paraId="3F20C5D6" w14:textId="77777777" w:rsidR="007528F7" w:rsidRPr="006832FA" w:rsidRDefault="007528F7" w:rsidP="007528F7">
            <w:pPr>
              <w:pStyle w:val="TableParagraph"/>
              <w:spacing w:before="1"/>
              <w:rPr>
                <w:rFonts w:ascii="Arial" w:hAnsi="Arial" w:cs="Arial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Talent Dancer 1 </w:t>
            </w:r>
          </w:p>
        </w:tc>
        <w:tc>
          <w:tcPr>
            <w:tcW w:w="2126" w:type="dxa"/>
          </w:tcPr>
          <w:p w14:paraId="67526DD1" w14:textId="77777777" w:rsidR="007528F7" w:rsidRPr="006832FA" w:rsidRDefault="007528F7" w:rsidP="007528F7">
            <w:pPr>
              <w:pStyle w:val="TableParagraph"/>
              <w:spacing w:before="1"/>
              <w:rPr>
                <w:rFonts w:ascii="Arial" w:hAnsi="Arial" w:cs="Arial"/>
                <w:w w:val="115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Talent 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>Singer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>1</w:t>
            </w:r>
          </w:p>
        </w:tc>
      </w:tr>
      <w:tr w:rsidR="007528F7" w:rsidRPr="006832FA" w14:paraId="66263BA6" w14:textId="77777777" w:rsidTr="007528F7">
        <w:trPr>
          <w:trHeight w:val="368"/>
        </w:trPr>
        <w:tc>
          <w:tcPr>
            <w:tcW w:w="2119" w:type="dxa"/>
          </w:tcPr>
          <w:p w14:paraId="5B8DE266" w14:textId="77777777" w:rsidR="007528F7" w:rsidRPr="006832FA" w:rsidRDefault="007528F7" w:rsidP="007528F7">
            <w:pPr>
              <w:pStyle w:val="TableParagraph"/>
              <w:spacing w:before="1"/>
              <w:jc w:val="center"/>
              <w:rPr>
                <w:rFonts w:ascii="Arial" w:hAnsi="Arial" w:cs="Arial"/>
                <w:w w:val="105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Vs</w:t>
            </w:r>
          </w:p>
        </w:tc>
        <w:tc>
          <w:tcPr>
            <w:tcW w:w="2126" w:type="dxa"/>
          </w:tcPr>
          <w:p w14:paraId="6D335A90" w14:textId="77777777" w:rsidR="007528F7" w:rsidRPr="006832FA" w:rsidRDefault="007528F7" w:rsidP="007528F7">
            <w:pPr>
              <w:pStyle w:val="TableParagraph"/>
              <w:spacing w:before="1"/>
              <w:jc w:val="center"/>
              <w:rPr>
                <w:rFonts w:ascii="Arial" w:hAnsi="Arial" w:cs="Arial"/>
                <w:w w:val="105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Vs</w:t>
            </w:r>
          </w:p>
        </w:tc>
      </w:tr>
      <w:tr w:rsidR="007528F7" w:rsidRPr="006832FA" w14:paraId="09232290" w14:textId="77777777" w:rsidTr="007528F7">
        <w:trPr>
          <w:trHeight w:val="368"/>
        </w:trPr>
        <w:tc>
          <w:tcPr>
            <w:tcW w:w="2119" w:type="dxa"/>
          </w:tcPr>
          <w:p w14:paraId="63CB3A86" w14:textId="77777777" w:rsidR="007528F7" w:rsidRPr="006832FA" w:rsidRDefault="007528F7" w:rsidP="007528F7">
            <w:pPr>
              <w:pStyle w:val="TableParagraph"/>
              <w:spacing w:before="1"/>
              <w:rPr>
                <w:rFonts w:ascii="Arial" w:hAnsi="Arial" w:cs="Arial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Talent Dancer 2</w:t>
            </w:r>
          </w:p>
        </w:tc>
        <w:tc>
          <w:tcPr>
            <w:tcW w:w="2126" w:type="dxa"/>
          </w:tcPr>
          <w:p w14:paraId="0691241D" w14:textId="77777777" w:rsidR="007528F7" w:rsidRPr="006832FA" w:rsidRDefault="007528F7" w:rsidP="007528F7">
            <w:pPr>
              <w:pStyle w:val="TableParagraph"/>
              <w:spacing w:before="1"/>
              <w:rPr>
                <w:rFonts w:ascii="Arial" w:hAnsi="Arial" w:cs="Arial"/>
                <w:w w:val="110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Talent 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>Singer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>2</w:t>
            </w:r>
          </w:p>
        </w:tc>
      </w:tr>
    </w:tbl>
    <w:p w14:paraId="064A9B51" w14:textId="7735278C" w:rsidR="001062B8" w:rsidRPr="006832FA" w:rsidRDefault="001062B8" w:rsidP="001814D8">
      <w:pPr>
        <w:rPr>
          <w:rFonts w:ascii="Arial" w:hAnsi="Arial" w:cs="Arial"/>
          <w:sz w:val="24"/>
          <w:szCs w:val="24"/>
        </w:rPr>
      </w:pPr>
    </w:p>
    <w:p w14:paraId="4D3B1DBF" w14:textId="6FF0F3D6" w:rsidR="001062B8" w:rsidRPr="006832FA" w:rsidRDefault="001062B8" w:rsidP="001814D8">
      <w:pPr>
        <w:rPr>
          <w:rFonts w:ascii="Arial" w:hAnsi="Arial" w:cs="Arial"/>
          <w:sz w:val="24"/>
          <w:szCs w:val="24"/>
        </w:rPr>
      </w:pPr>
    </w:p>
    <w:p w14:paraId="09C75594" w14:textId="3F2AB38E" w:rsidR="001062B8" w:rsidRPr="006832FA" w:rsidRDefault="001062B8" w:rsidP="001814D8">
      <w:pPr>
        <w:rPr>
          <w:rFonts w:ascii="Arial" w:hAnsi="Arial" w:cs="Arial"/>
          <w:sz w:val="24"/>
          <w:szCs w:val="24"/>
        </w:rPr>
      </w:pPr>
    </w:p>
    <w:p w14:paraId="17AB8EFC" w14:textId="77777777" w:rsidR="002B0C2A" w:rsidRDefault="002B0C2A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7A12C3E6" w14:textId="75A3601F" w:rsidR="00C44409" w:rsidRDefault="001F34E9" w:rsidP="007528F7">
      <w:pPr>
        <w:spacing w:line="240" w:lineRule="auto"/>
        <w:ind w:left="720" w:firstLine="720"/>
        <w:rPr>
          <w:rFonts w:ascii="Arial" w:hAnsi="Arial" w:cs="Arial"/>
          <w:w w:val="115"/>
          <w:sz w:val="16"/>
          <w:szCs w:val="16"/>
        </w:rPr>
      </w:pPr>
      <w:r w:rsidRPr="001E7539">
        <w:rPr>
          <w:rFonts w:ascii="Arial" w:hAnsi="Arial" w:cs="Arial"/>
          <w:w w:val="115"/>
          <w:sz w:val="16"/>
          <w:szCs w:val="16"/>
        </w:rPr>
        <w:t>Note:</w:t>
      </w:r>
      <w:r w:rsidR="001E7539" w:rsidRPr="001E7539">
        <w:rPr>
          <w:rFonts w:ascii="Arial" w:hAnsi="Arial" w:cs="Arial"/>
          <w:w w:val="115"/>
          <w:sz w:val="16"/>
          <w:szCs w:val="16"/>
        </w:rPr>
        <w:t xml:space="preserve"> </w:t>
      </w:r>
      <w:r w:rsidR="00E654A8" w:rsidRPr="001E7539">
        <w:rPr>
          <w:rFonts w:ascii="Arial" w:hAnsi="Arial" w:cs="Arial"/>
          <w:w w:val="115"/>
          <w:sz w:val="16"/>
          <w:szCs w:val="16"/>
        </w:rPr>
        <w:t xml:space="preserve">above </w:t>
      </w:r>
      <w:r w:rsidRPr="001E7539">
        <w:rPr>
          <w:rFonts w:ascii="Arial" w:hAnsi="Arial" w:cs="Arial"/>
          <w:w w:val="115"/>
          <w:sz w:val="16"/>
          <w:szCs w:val="16"/>
        </w:rPr>
        <w:t>table used for reference</w:t>
      </w:r>
    </w:p>
    <w:p w14:paraId="7A59B725" w14:textId="0244C675" w:rsidR="00852013" w:rsidRDefault="00852013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237E1AD9" w14:textId="37D8ADFC" w:rsidR="004D09D0" w:rsidRDefault="004D09D0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0E975B0A" w14:textId="154EC863" w:rsidR="004D09D0" w:rsidRDefault="004D09D0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0A6A4A65" w14:textId="77777777" w:rsidR="00EB4FB4" w:rsidRDefault="00EB4FB4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259F9D84" w14:textId="0B28E3D9" w:rsidR="004D09D0" w:rsidRDefault="004D09D0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3AB9B2AE" w14:textId="6759AF92" w:rsidR="00FF4493" w:rsidRDefault="00D736FF" w:rsidP="001E7539">
      <w:pPr>
        <w:spacing w:line="240" w:lineRule="auto"/>
        <w:rPr>
          <w:rStyle w:val="Emphasis"/>
          <w:rFonts w:ascii="Arial" w:hAnsi="Arial" w:cs="Arial"/>
          <w:b/>
          <w:bCs/>
          <w:i w:val="0"/>
          <w:iCs w:val="0"/>
          <w:sz w:val="28"/>
          <w:szCs w:val="28"/>
        </w:rPr>
      </w:pPr>
      <w:r>
        <w:rPr>
          <w:rStyle w:val="Emphasis"/>
          <w:rFonts w:ascii="Arial" w:hAnsi="Arial" w:cs="Arial"/>
          <w:b/>
          <w:bCs/>
          <w:i w:val="0"/>
          <w:iCs w:val="0"/>
          <w:sz w:val="28"/>
          <w:szCs w:val="28"/>
        </w:rPr>
        <w:lastRenderedPageBreak/>
        <w:t xml:space="preserve">3. </w:t>
      </w:r>
      <w:r w:rsidR="00E770B7" w:rsidRPr="00706D78">
        <w:rPr>
          <w:rStyle w:val="Emphasis"/>
          <w:rFonts w:ascii="Arial" w:hAnsi="Arial" w:cs="Arial"/>
          <w:b/>
          <w:bCs/>
          <w:i w:val="0"/>
          <w:iCs w:val="0"/>
          <w:sz w:val="28"/>
          <w:szCs w:val="28"/>
        </w:rPr>
        <w:t xml:space="preserve">Event </w:t>
      </w:r>
      <w:r w:rsidR="00FF4493" w:rsidRPr="00706D78">
        <w:rPr>
          <w:rStyle w:val="Emphasis"/>
          <w:rFonts w:ascii="Arial" w:hAnsi="Arial" w:cs="Arial"/>
          <w:b/>
          <w:bCs/>
          <w:i w:val="0"/>
          <w:iCs w:val="0"/>
          <w:sz w:val="28"/>
          <w:szCs w:val="28"/>
        </w:rPr>
        <w:t>Category:</w:t>
      </w:r>
    </w:p>
    <w:p w14:paraId="23563543" w14:textId="77777777" w:rsidR="00706D78" w:rsidRPr="00706D78" w:rsidRDefault="00706D78" w:rsidP="001E7539">
      <w:pPr>
        <w:spacing w:line="240" w:lineRule="auto"/>
        <w:rPr>
          <w:rStyle w:val="Emphasis"/>
          <w:rFonts w:ascii="Arial" w:hAnsi="Arial" w:cs="Arial"/>
          <w:b/>
          <w:bCs/>
          <w:i w:val="0"/>
          <w:iCs w:val="0"/>
          <w:sz w:val="16"/>
          <w:szCs w:val="16"/>
        </w:rPr>
      </w:pPr>
    </w:p>
    <w:p w14:paraId="71166991" w14:textId="35A08569" w:rsidR="00FF4493" w:rsidRPr="00D736FF" w:rsidRDefault="00C737CD" w:rsidP="00706D78">
      <w:pPr>
        <w:spacing w:line="240" w:lineRule="auto"/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u w:val="single"/>
        </w:rPr>
      </w:pPr>
      <w:r w:rsidRPr="00D736FF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u w:val="single"/>
        </w:rPr>
        <w:t>1.</w:t>
      </w:r>
      <w:r w:rsidR="00407EEA" w:rsidRPr="00D736FF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u w:val="single"/>
        </w:rPr>
        <w:t xml:space="preserve"> </w:t>
      </w:r>
      <w:r w:rsidRPr="00D736FF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u w:val="single"/>
        </w:rPr>
        <w:t>PK Dancing Battle:</w:t>
      </w:r>
    </w:p>
    <w:p w14:paraId="244CD5A2" w14:textId="60448D40" w:rsidR="00E770B7" w:rsidRDefault="00E770B7" w:rsidP="00706D78">
      <w:pPr>
        <w:spacing w:line="240" w:lineRule="auto"/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E770B7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alent </w:t>
      </w:r>
      <w:bookmarkStart w:id="3" w:name="_Hlk140848198"/>
      <w:r w:rsidR="00AC1427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ust wear tricolour outfit and </w:t>
      </w:r>
      <w:r w:rsidRPr="00E770B7">
        <w:rPr>
          <w:rFonts w:ascii="Arial" w:hAnsi="Arial" w:cs="Arial"/>
          <w:color w:val="000000"/>
          <w:sz w:val="24"/>
          <w:szCs w:val="24"/>
          <w:shd w:val="clear" w:color="auto" w:fill="FFFFFF"/>
        </w:rPr>
        <w:t>needs to perform patriotic dance performances that are related to the Indian independence struggle or that pay tribute to the Indian army or freedom fighters.</w:t>
      </w:r>
      <w:bookmarkEnd w:id="3"/>
    </w:p>
    <w:p w14:paraId="19E7B106" w14:textId="77777777" w:rsidR="00E770B7" w:rsidRPr="00706D78" w:rsidRDefault="00E770B7" w:rsidP="00706D78">
      <w:pPr>
        <w:spacing w:line="240" w:lineRule="auto"/>
        <w:rPr>
          <w:rFonts w:ascii="Arial" w:hAnsi="Arial" w:cs="Arial"/>
          <w:color w:val="000000"/>
          <w:sz w:val="10"/>
          <w:szCs w:val="10"/>
          <w:shd w:val="clear" w:color="auto" w:fill="FFFFFF"/>
        </w:rPr>
      </w:pPr>
    </w:p>
    <w:p w14:paraId="5992C253" w14:textId="03EFDF0E" w:rsidR="00B019D5" w:rsidRPr="00F4206E" w:rsidRDefault="00B019D5" w:rsidP="00706D78">
      <w:pPr>
        <w:spacing w:line="240" w:lineRule="auto"/>
        <w:rPr>
          <w:rFonts w:ascii="Arial" w:hAnsi="Arial" w:cs="Arial"/>
          <w:b/>
          <w:bCs/>
          <w:color w:val="1F2329"/>
          <w:sz w:val="24"/>
          <w:szCs w:val="24"/>
          <w:u w:val="single"/>
          <w:shd w:val="clear" w:color="auto" w:fill="F8F9FA"/>
        </w:rPr>
      </w:pPr>
      <w:r w:rsidRPr="00F4206E">
        <w:rPr>
          <w:rFonts w:ascii="Arial" w:hAnsi="Arial" w:cs="Arial"/>
          <w:b/>
          <w:bCs/>
          <w:color w:val="1F2329"/>
          <w:sz w:val="24"/>
          <w:szCs w:val="24"/>
          <w:u w:val="single"/>
          <w:shd w:val="clear" w:color="auto" w:fill="F8F9FA"/>
        </w:rPr>
        <w:t>2. PK Singing Battle:</w:t>
      </w:r>
    </w:p>
    <w:p w14:paraId="08459824" w14:textId="2743B512" w:rsidR="00E770B7" w:rsidRDefault="00E770B7" w:rsidP="00706D78">
      <w:pPr>
        <w:spacing w:line="240" w:lineRule="auto"/>
        <w:rPr>
          <w:rFonts w:ascii="Arial" w:hAnsi="Arial" w:cs="Arial"/>
          <w:color w:val="1F2329"/>
          <w:sz w:val="24"/>
          <w:szCs w:val="24"/>
          <w:shd w:val="clear" w:color="auto" w:fill="F8F9FA"/>
        </w:rPr>
      </w:pPr>
      <w:r w:rsidRPr="00F4206E">
        <w:rPr>
          <w:rFonts w:ascii="Arial" w:hAnsi="Arial" w:cs="Arial"/>
          <w:color w:val="1F2329"/>
          <w:sz w:val="24"/>
          <w:szCs w:val="24"/>
          <w:shd w:val="clear" w:color="auto" w:fill="F8F9FA"/>
        </w:rPr>
        <w:t xml:space="preserve">Talents </w:t>
      </w:r>
      <w:r w:rsidR="00AC1427" w:rsidRPr="00F4206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must wear tricolour outfit and </w:t>
      </w:r>
      <w:r w:rsidRPr="00F4206E">
        <w:rPr>
          <w:rFonts w:ascii="Arial" w:hAnsi="Arial" w:cs="Arial"/>
          <w:color w:val="1F2329"/>
          <w:sz w:val="24"/>
          <w:szCs w:val="24"/>
          <w:shd w:val="clear" w:color="auto" w:fill="F8F9FA"/>
        </w:rPr>
        <w:t xml:space="preserve">sing patriotic </w:t>
      </w:r>
      <w:r w:rsidR="00407EEA" w:rsidRPr="00F4206E">
        <w:rPr>
          <w:rFonts w:ascii="Arial" w:hAnsi="Arial" w:cs="Arial"/>
          <w:color w:val="1F2329"/>
          <w:sz w:val="24"/>
          <w:szCs w:val="24"/>
          <w:shd w:val="clear" w:color="auto" w:fill="F8F9FA"/>
        </w:rPr>
        <w:t xml:space="preserve">(deshbhakt) </w:t>
      </w:r>
      <w:r w:rsidRPr="00F4206E">
        <w:rPr>
          <w:rFonts w:ascii="Arial" w:hAnsi="Arial" w:cs="Arial"/>
          <w:color w:val="1F2329"/>
          <w:sz w:val="24"/>
          <w:szCs w:val="24"/>
          <w:shd w:val="clear" w:color="auto" w:fill="F8F9FA"/>
        </w:rPr>
        <w:t>songs. They must relate to the Indian freedom struggle, or to our Indian Army, or to freedom fighters.</w:t>
      </w:r>
    </w:p>
    <w:p w14:paraId="68F5FA98" w14:textId="77777777" w:rsidR="00E770B7" w:rsidRPr="00706D78" w:rsidRDefault="00E770B7" w:rsidP="00706D78">
      <w:pPr>
        <w:spacing w:line="240" w:lineRule="auto"/>
        <w:rPr>
          <w:rFonts w:ascii="Arial" w:hAnsi="Arial" w:cs="Arial"/>
          <w:color w:val="1F2329"/>
          <w:sz w:val="10"/>
          <w:szCs w:val="10"/>
          <w:shd w:val="clear" w:color="auto" w:fill="F8F9FA"/>
        </w:rPr>
      </w:pPr>
    </w:p>
    <w:p w14:paraId="181FEA1A" w14:textId="77777777" w:rsidR="00706D78" w:rsidRDefault="00706D78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69B19B60" w14:textId="0DF6A088" w:rsidR="00AB0984" w:rsidRPr="00AF1D12" w:rsidRDefault="00D736FF" w:rsidP="00AB0984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="00AB0984" w:rsidRPr="00AF1D12">
        <w:rPr>
          <w:rFonts w:ascii="Arial" w:hAnsi="Arial" w:cs="Arial"/>
          <w:b/>
          <w:bCs/>
          <w:sz w:val="28"/>
          <w:szCs w:val="28"/>
          <w:u w:val="single"/>
        </w:rPr>
        <w:t>. REWARDS:</w:t>
      </w:r>
    </w:p>
    <w:p w14:paraId="5DA297ED" w14:textId="77777777" w:rsidR="00AB0984" w:rsidRPr="00706D78" w:rsidRDefault="00AB0984" w:rsidP="00AB0984">
      <w:pPr>
        <w:rPr>
          <w:rFonts w:ascii="Arial" w:hAnsi="Arial" w:cs="Arial"/>
          <w:b/>
          <w:bCs/>
          <w:sz w:val="20"/>
          <w:szCs w:val="20"/>
        </w:rPr>
      </w:pPr>
    </w:p>
    <w:p w14:paraId="41AB4813" w14:textId="49089E1F" w:rsidR="00AB0984" w:rsidRPr="00A65569" w:rsidRDefault="00D736FF" w:rsidP="00AB0984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4</w:t>
      </w:r>
      <w:r w:rsidR="00AB0984">
        <w:rPr>
          <w:rFonts w:ascii="Arial" w:hAnsi="Arial" w:cs="Arial"/>
          <w:b/>
          <w:bCs/>
          <w:sz w:val="28"/>
          <w:szCs w:val="28"/>
        </w:rPr>
        <w:t xml:space="preserve">.1 </w:t>
      </w:r>
      <w:r w:rsidR="00AB0984" w:rsidRPr="00A65569">
        <w:rPr>
          <w:rFonts w:ascii="Arial" w:hAnsi="Arial" w:cs="Arial"/>
          <w:b/>
          <w:bCs/>
          <w:sz w:val="28"/>
          <w:szCs w:val="28"/>
        </w:rPr>
        <w:t>User Rewards:</w:t>
      </w:r>
    </w:p>
    <w:p w14:paraId="62F8C6BC" w14:textId="77777777" w:rsidR="00AB0984" w:rsidRPr="00D0455F" w:rsidRDefault="00AB0984" w:rsidP="00AB0984">
      <w:pPr>
        <w:rPr>
          <w:rFonts w:ascii="Arial" w:hAnsi="Arial" w:cs="Arial"/>
          <w:sz w:val="24"/>
          <w:szCs w:val="24"/>
        </w:rPr>
      </w:pPr>
      <w:r w:rsidRPr="00D0455F">
        <w:rPr>
          <w:rFonts w:ascii="Arial" w:hAnsi="Arial" w:cs="Arial"/>
          <w:sz w:val="24"/>
          <w:szCs w:val="24"/>
        </w:rPr>
        <w:t>Following rewards will be distributed</w:t>
      </w:r>
      <w:r>
        <w:rPr>
          <w:rFonts w:ascii="Arial" w:hAnsi="Arial" w:cs="Arial"/>
          <w:sz w:val="24"/>
          <w:szCs w:val="24"/>
        </w:rPr>
        <w:t xml:space="preserve"> as per beans spent in the whole event</w:t>
      </w:r>
      <w:r w:rsidRPr="00D0455F">
        <w:rPr>
          <w:rFonts w:ascii="Arial" w:hAnsi="Arial" w:cs="Arial"/>
          <w:sz w:val="24"/>
          <w:szCs w:val="24"/>
        </w:rPr>
        <w:t>. Rewards will be sent manually</w:t>
      </w:r>
      <w:r>
        <w:rPr>
          <w:rFonts w:ascii="Arial" w:hAnsi="Arial" w:cs="Arial"/>
          <w:sz w:val="24"/>
          <w:szCs w:val="24"/>
        </w:rPr>
        <w:t xml:space="preserve"> after event ends</w:t>
      </w:r>
      <w:r w:rsidRPr="00D0455F">
        <w:rPr>
          <w:rFonts w:ascii="Arial" w:hAnsi="Arial" w:cs="Arial"/>
          <w:sz w:val="24"/>
          <w:szCs w:val="24"/>
        </w:rPr>
        <w:t>.</w:t>
      </w:r>
    </w:p>
    <w:p w14:paraId="7CECFF39" w14:textId="77777777" w:rsidR="00AB0984" w:rsidRPr="00D0455F" w:rsidRDefault="00AB0984" w:rsidP="00AB0984">
      <w:pPr>
        <w:ind w:left="720"/>
        <w:rPr>
          <w:rFonts w:ascii="Arial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1"/>
        <w:gridCol w:w="4678"/>
      </w:tblGrid>
      <w:tr w:rsidR="00AB0984" w:rsidRPr="00D0455F" w14:paraId="2A867609" w14:textId="77777777" w:rsidTr="00FC5E6F">
        <w:trPr>
          <w:trHeight w:val="227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B082140" w14:textId="77777777" w:rsidR="00AB0984" w:rsidRPr="00D0455F" w:rsidRDefault="00AB0984" w:rsidP="00FC5E6F">
            <w:pPr>
              <w:rPr>
                <w:rFonts w:ascii="Arial" w:hAnsi="Arial" w:cs="Arial"/>
                <w:sz w:val="24"/>
                <w:szCs w:val="24"/>
              </w:rPr>
            </w:pPr>
            <w:r w:rsidRPr="00D0455F">
              <w:rPr>
                <w:rFonts w:ascii="Arial" w:hAnsi="Arial" w:cs="Arial"/>
                <w:b/>
                <w:bCs/>
                <w:sz w:val="24"/>
                <w:szCs w:val="24"/>
              </w:rPr>
              <w:t>Criteria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71F04B52" w14:textId="77777777" w:rsidR="00AB0984" w:rsidRPr="00D0455F" w:rsidRDefault="00AB0984" w:rsidP="00FC5E6F">
            <w:pPr>
              <w:rPr>
                <w:rFonts w:ascii="Arial" w:hAnsi="Arial" w:cs="Arial"/>
                <w:sz w:val="24"/>
                <w:szCs w:val="24"/>
              </w:rPr>
            </w:pPr>
            <w:r w:rsidRPr="00D0455F">
              <w:rPr>
                <w:rFonts w:ascii="Arial" w:hAnsi="Arial" w:cs="Arial"/>
                <w:b/>
                <w:bCs/>
                <w:sz w:val="24"/>
                <w:szCs w:val="24"/>
              </w:rPr>
              <w:t>Winning Side Rewards</w:t>
            </w:r>
          </w:p>
        </w:tc>
      </w:tr>
      <w:tr w:rsidR="00AB0984" w:rsidRPr="00D0455F" w14:paraId="314FE90B" w14:textId="77777777" w:rsidTr="00FC5E6F">
        <w:trPr>
          <w:trHeight w:val="227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036B0AD2" w14:textId="77777777" w:rsidR="00AB0984" w:rsidRPr="00D0455F" w:rsidRDefault="00AB0984" w:rsidP="00FC5E6F">
            <w:pPr>
              <w:rPr>
                <w:rFonts w:ascii="Arial" w:hAnsi="Arial" w:cs="Arial"/>
                <w:sz w:val="24"/>
                <w:szCs w:val="24"/>
              </w:rPr>
            </w:pPr>
            <w:r w:rsidRPr="00D0455F">
              <w:rPr>
                <w:rFonts w:ascii="Arial" w:hAnsi="Arial" w:cs="Arial"/>
                <w:sz w:val="24"/>
                <w:szCs w:val="24"/>
              </w:rPr>
              <w:t>05-20 Million Beans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3C8ABBB5" w14:textId="77777777" w:rsidR="00AB0984" w:rsidRPr="00D0455F" w:rsidRDefault="00AB0984" w:rsidP="00FC5E6F">
            <w:pPr>
              <w:rPr>
                <w:rFonts w:ascii="Arial" w:hAnsi="Arial" w:cs="Arial"/>
                <w:sz w:val="24"/>
                <w:szCs w:val="24"/>
              </w:rPr>
            </w:pPr>
            <w:r w:rsidRPr="00D0455F">
              <w:rPr>
                <w:rFonts w:ascii="Arial" w:hAnsi="Arial" w:cs="Arial"/>
                <w:sz w:val="24"/>
                <w:szCs w:val="24"/>
              </w:rPr>
              <w:t>01% of the Beans spent in the match</w:t>
            </w:r>
          </w:p>
        </w:tc>
      </w:tr>
      <w:tr w:rsidR="00AB0984" w:rsidRPr="00D0455F" w14:paraId="238567CA" w14:textId="77777777" w:rsidTr="00FC5E6F">
        <w:trPr>
          <w:trHeight w:val="207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61AC201D" w14:textId="77777777" w:rsidR="00AB0984" w:rsidRPr="00D0455F" w:rsidRDefault="00AB0984" w:rsidP="00FC5E6F">
            <w:pPr>
              <w:rPr>
                <w:rFonts w:ascii="Arial" w:hAnsi="Arial" w:cs="Arial"/>
                <w:sz w:val="24"/>
                <w:szCs w:val="24"/>
              </w:rPr>
            </w:pPr>
            <w:r w:rsidRPr="00D0455F">
              <w:rPr>
                <w:rFonts w:ascii="Arial" w:hAnsi="Arial" w:cs="Arial"/>
                <w:sz w:val="24"/>
                <w:szCs w:val="24"/>
              </w:rPr>
              <w:t>20-50 Million Beans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2358DF90" w14:textId="77777777" w:rsidR="00AB0984" w:rsidRPr="00D0455F" w:rsidRDefault="00AB0984" w:rsidP="00FC5E6F">
            <w:pPr>
              <w:rPr>
                <w:rFonts w:ascii="Arial" w:hAnsi="Arial" w:cs="Arial"/>
                <w:sz w:val="24"/>
                <w:szCs w:val="24"/>
              </w:rPr>
            </w:pPr>
            <w:r w:rsidRPr="00D0455F">
              <w:rPr>
                <w:rFonts w:ascii="Arial" w:hAnsi="Arial" w:cs="Arial"/>
                <w:sz w:val="24"/>
                <w:szCs w:val="24"/>
              </w:rPr>
              <w:t>02% of the Beans spent in the match</w:t>
            </w:r>
          </w:p>
        </w:tc>
      </w:tr>
      <w:tr w:rsidR="00AB0984" w:rsidRPr="00D0455F" w14:paraId="4310C004" w14:textId="77777777" w:rsidTr="00FC5E6F">
        <w:trPr>
          <w:trHeight w:val="207"/>
        </w:trPr>
        <w:tc>
          <w:tcPr>
            <w:tcW w:w="31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4FEB6701" w14:textId="77777777" w:rsidR="00AB0984" w:rsidRPr="00D0455F" w:rsidRDefault="00AB0984" w:rsidP="00FC5E6F">
            <w:pPr>
              <w:rPr>
                <w:rFonts w:ascii="Arial" w:hAnsi="Arial" w:cs="Arial"/>
                <w:sz w:val="24"/>
                <w:szCs w:val="24"/>
              </w:rPr>
            </w:pPr>
            <w:r w:rsidRPr="00D0455F">
              <w:rPr>
                <w:rFonts w:ascii="Arial" w:hAnsi="Arial" w:cs="Arial"/>
                <w:sz w:val="24"/>
                <w:szCs w:val="24"/>
              </w:rPr>
              <w:t>50 Million &amp; Above</w:t>
            </w:r>
          </w:p>
        </w:tc>
        <w:tc>
          <w:tcPr>
            <w:tcW w:w="467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60" w:type="dxa"/>
              <w:left w:w="0" w:type="dxa"/>
              <w:bottom w:w="60" w:type="dxa"/>
              <w:right w:w="0" w:type="dxa"/>
            </w:tcMar>
            <w:hideMark/>
          </w:tcPr>
          <w:p w14:paraId="14DB7B2A" w14:textId="77777777" w:rsidR="00AB0984" w:rsidRPr="00D0455F" w:rsidRDefault="00AB0984" w:rsidP="00FC5E6F">
            <w:pPr>
              <w:rPr>
                <w:rFonts w:ascii="Arial" w:hAnsi="Arial" w:cs="Arial"/>
                <w:sz w:val="24"/>
                <w:szCs w:val="24"/>
              </w:rPr>
            </w:pPr>
            <w:r w:rsidRPr="00D0455F">
              <w:rPr>
                <w:rFonts w:ascii="Arial" w:hAnsi="Arial" w:cs="Arial"/>
                <w:sz w:val="24"/>
                <w:szCs w:val="24"/>
              </w:rPr>
              <w:t>03% of the Beans spent in the match</w:t>
            </w:r>
          </w:p>
        </w:tc>
      </w:tr>
    </w:tbl>
    <w:p w14:paraId="74A33769" w14:textId="77777777" w:rsidR="00AB0984" w:rsidRDefault="00AB0984" w:rsidP="00AB0984">
      <w:pPr>
        <w:rPr>
          <w:rFonts w:ascii="Arial" w:hAnsi="Arial" w:cs="Arial"/>
          <w:sz w:val="24"/>
          <w:szCs w:val="24"/>
        </w:rPr>
      </w:pPr>
    </w:p>
    <w:p w14:paraId="3491AECE" w14:textId="0D99E504" w:rsidR="00AB0984" w:rsidRDefault="00AB0984" w:rsidP="00AB0984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</w:p>
    <w:p w14:paraId="29C61900" w14:textId="6216784A" w:rsidR="00AB0984" w:rsidRDefault="00AB0984" w:rsidP="00AB0984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  <w:bookmarkStart w:id="4" w:name="_Hlk99989867"/>
    </w:p>
    <w:p w14:paraId="2FB9EC71" w14:textId="0DFB2945" w:rsidR="00AB0984" w:rsidRDefault="00D736FF" w:rsidP="00AB098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bCs/>
          <w:sz w:val="28"/>
          <w:szCs w:val="28"/>
          <w:lang w:eastAsia="en-IN"/>
        </w:rPr>
        <w:t>4</w:t>
      </w:r>
      <w:r w:rsidR="00AB0984">
        <w:rPr>
          <w:rFonts w:ascii="Arial" w:eastAsia="Times New Roman" w:hAnsi="Arial" w:cs="Arial"/>
          <w:b/>
          <w:bCs/>
          <w:sz w:val="28"/>
          <w:szCs w:val="28"/>
          <w:lang w:eastAsia="en-IN"/>
        </w:rPr>
        <w:t>.</w:t>
      </w:r>
      <w:r w:rsidR="00915A78">
        <w:rPr>
          <w:rFonts w:ascii="Arial" w:eastAsia="Times New Roman" w:hAnsi="Arial" w:cs="Arial"/>
          <w:b/>
          <w:bCs/>
          <w:sz w:val="28"/>
          <w:szCs w:val="28"/>
          <w:lang w:eastAsia="en-IN"/>
        </w:rPr>
        <w:t>2</w:t>
      </w:r>
      <w:r w:rsidR="00AB0984">
        <w:rPr>
          <w:rFonts w:ascii="Arial" w:eastAsia="Times New Roman" w:hAnsi="Arial" w:cs="Arial"/>
          <w:b/>
          <w:bCs/>
          <w:sz w:val="28"/>
          <w:szCs w:val="28"/>
          <w:lang w:eastAsia="en-IN"/>
        </w:rPr>
        <w:t xml:space="preserve"> </w:t>
      </w:r>
      <w:r w:rsidR="00AB0984" w:rsidRPr="006832FA">
        <w:rPr>
          <w:rFonts w:ascii="Arial" w:eastAsia="Times New Roman" w:hAnsi="Arial" w:cs="Arial"/>
          <w:b/>
          <w:bCs/>
          <w:sz w:val="28"/>
          <w:szCs w:val="28"/>
          <w:lang w:eastAsia="en-IN"/>
        </w:rPr>
        <w:t>Talent Reward</w:t>
      </w:r>
      <w:r w:rsidR="000733F8">
        <w:rPr>
          <w:rFonts w:ascii="Arial" w:eastAsia="Times New Roman" w:hAnsi="Arial" w:cs="Arial"/>
          <w:b/>
          <w:bCs/>
          <w:sz w:val="28"/>
          <w:szCs w:val="28"/>
          <w:lang w:eastAsia="en-IN"/>
        </w:rPr>
        <w:t>s:</w:t>
      </w:r>
      <w:r w:rsidR="00AB0984" w:rsidRPr="007F4CEB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14:paraId="776AE62C" w14:textId="5B0D2955" w:rsidR="006B1641" w:rsidRDefault="006B1641" w:rsidP="00AB098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22F78BC1" w14:textId="0DB937D8" w:rsidR="006B1641" w:rsidRDefault="006B1641" w:rsidP="00AB098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381D7196" w14:textId="68D5C16C" w:rsidR="006B1641" w:rsidRPr="00A35F4F" w:rsidRDefault="006B1641" w:rsidP="006B1641">
      <w:pPr>
        <w:numPr>
          <w:ilvl w:val="0"/>
          <w:numId w:val="8"/>
        </w:numPr>
        <w:spacing w:before="240" w:after="240" w:line="276" w:lineRule="auto"/>
        <w:rPr>
          <w:rFonts w:ascii="Arial" w:hAnsi="Arial" w:cs="Arial"/>
          <w:sz w:val="24"/>
          <w:szCs w:val="24"/>
        </w:rPr>
      </w:pPr>
      <w:r w:rsidRPr="001C6C61">
        <w:rPr>
          <w:rFonts w:ascii="Arial" w:hAnsi="Arial" w:cs="Arial"/>
          <w:b/>
          <w:bCs/>
          <w:sz w:val="24"/>
          <w:szCs w:val="24"/>
        </w:rPr>
        <w:t>6.2.1</w:t>
      </w:r>
      <w:r>
        <w:rPr>
          <w:rFonts w:ascii="Arial" w:hAnsi="Arial" w:cs="Arial"/>
          <w:sz w:val="24"/>
          <w:szCs w:val="24"/>
        </w:rPr>
        <w:t xml:space="preserve">. </w:t>
      </w:r>
      <w:r w:rsidRPr="00A35F4F">
        <w:rPr>
          <w:rFonts w:ascii="Arial" w:hAnsi="Arial" w:cs="Arial"/>
          <w:sz w:val="24"/>
          <w:szCs w:val="24"/>
        </w:rPr>
        <w:t xml:space="preserve">Following rewards will be distributed as per </w:t>
      </w:r>
      <w:r>
        <w:rPr>
          <w:rFonts w:ascii="Arial" w:hAnsi="Arial" w:cs="Arial"/>
          <w:sz w:val="24"/>
          <w:szCs w:val="24"/>
        </w:rPr>
        <w:t>beans</w:t>
      </w:r>
      <w:r w:rsidRPr="00A35F4F">
        <w:rPr>
          <w:rFonts w:ascii="Arial" w:hAnsi="Arial" w:cs="Arial"/>
          <w:sz w:val="24"/>
          <w:szCs w:val="24"/>
        </w:rPr>
        <w:t xml:space="preserve"> are receiving according to given criteria </w:t>
      </w:r>
      <w:r>
        <w:rPr>
          <w:rFonts w:ascii="Arial" w:hAnsi="Arial" w:cs="Arial"/>
          <w:sz w:val="24"/>
          <w:szCs w:val="24"/>
        </w:rPr>
        <w:t xml:space="preserve">of the event </w:t>
      </w:r>
      <w:r w:rsidRPr="00A35F4F">
        <w:rPr>
          <w:rFonts w:ascii="Arial" w:hAnsi="Arial" w:cs="Arial"/>
          <w:sz w:val="24"/>
          <w:szCs w:val="24"/>
        </w:rPr>
        <w:t xml:space="preserve">for </w:t>
      </w:r>
      <w:r>
        <w:rPr>
          <w:rFonts w:ascii="Arial" w:hAnsi="Arial" w:cs="Arial"/>
          <w:sz w:val="24"/>
          <w:szCs w:val="24"/>
        </w:rPr>
        <w:t xml:space="preserve">the </w:t>
      </w:r>
      <w:r w:rsidRPr="00A35F4F">
        <w:rPr>
          <w:rFonts w:ascii="Arial" w:hAnsi="Arial" w:cs="Arial"/>
          <w:sz w:val="24"/>
          <w:szCs w:val="24"/>
        </w:rPr>
        <w:t xml:space="preserve">top </w:t>
      </w:r>
      <w:r w:rsidR="007528F7">
        <w:rPr>
          <w:rFonts w:ascii="Arial" w:hAnsi="Arial" w:cs="Arial"/>
          <w:sz w:val="24"/>
          <w:szCs w:val="24"/>
        </w:rPr>
        <w:t>2</w:t>
      </w:r>
      <w:r w:rsidRPr="00A35F4F">
        <w:rPr>
          <w:rFonts w:ascii="Arial" w:hAnsi="Arial" w:cs="Arial"/>
          <w:sz w:val="24"/>
          <w:szCs w:val="24"/>
        </w:rPr>
        <w:t xml:space="preserve"> talent.</w:t>
      </w:r>
    </w:p>
    <w:tbl>
      <w:tblPr>
        <w:tblW w:w="86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124"/>
        <w:gridCol w:w="2127"/>
        <w:gridCol w:w="5391"/>
      </w:tblGrid>
      <w:tr w:rsidR="006B1641" w:rsidRPr="00A35F4F" w14:paraId="2A85A90C" w14:textId="77777777" w:rsidTr="006B1641">
        <w:trPr>
          <w:trHeight w:val="405"/>
        </w:trPr>
        <w:tc>
          <w:tcPr>
            <w:tcW w:w="1124" w:type="dxa"/>
          </w:tcPr>
          <w:p w14:paraId="5C9B60E1" w14:textId="77777777" w:rsidR="006B1641" w:rsidRPr="00A35F4F" w:rsidRDefault="006B1641" w:rsidP="00285C2D">
            <w:pPr>
              <w:spacing w:before="2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ank</w:t>
            </w:r>
          </w:p>
        </w:tc>
        <w:tc>
          <w:tcPr>
            <w:tcW w:w="2127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4FE08C53" w14:textId="77777777" w:rsidR="006B1641" w:rsidRPr="00A35F4F" w:rsidRDefault="006B1641" w:rsidP="00285C2D">
            <w:pPr>
              <w:spacing w:before="2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35F4F">
              <w:rPr>
                <w:rFonts w:ascii="Arial" w:hAnsi="Arial" w:cs="Arial"/>
                <w:b/>
                <w:sz w:val="24"/>
                <w:szCs w:val="24"/>
              </w:rPr>
              <w:t>Criteria</w:t>
            </w:r>
          </w:p>
        </w:tc>
        <w:tc>
          <w:tcPr>
            <w:tcW w:w="5391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4743E44" w14:textId="77777777" w:rsidR="006B1641" w:rsidRPr="00A35F4F" w:rsidRDefault="006B1641" w:rsidP="00285C2D">
            <w:pPr>
              <w:spacing w:before="2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35F4F">
              <w:rPr>
                <w:rFonts w:ascii="Arial" w:hAnsi="Arial" w:cs="Arial"/>
                <w:b/>
                <w:sz w:val="24"/>
                <w:szCs w:val="24"/>
              </w:rPr>
              <w:t>Rewards</w:t>
            </w:r>
          </w:p>
        </w:tc>
      </w:tr>
      <w:tr w:rsidR="007528F7" w:rsidRPr="00A35F4F" w14:paraId="7172F73E" w14:textId="77777777" w:rsidTr="007528F7">
        <w:trPr>
          <w:trHeight w:val="690"/>
        </w:trPr>
        <w:tc>
          <w:tcPr>
            <w:tcW w:w="1124" w:type="dxa"/>
          </w:tcPr>
          <w:p w14:paraId="64B2EC07" w14:textId="77777777" w:rsidR="007528F7" w:rsidRPr="00A35F4F" w:rsidRDefault="007528F7" w:rsidP="00285C2D">
            <w:pPr>
              <w:spacing w:before="2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127" w:type="dxa"/>
            <w:vMerge w:val="restart"/>
            <w:tcMar>
              <w:top w:w="20" w:type="dxa"/>
              <w:left w:w="20" w:type="dxa"/>
              <w:bottom w:w="20" w:type="dxa"/>
              <w:right w:w="20" w:type="dxa"/>
            </w:tcMar>
            <w:vAlign w:val="center"/>
          </w:tcPr>
          <w:p w14:paraId="3F15AB00" w14:textId="1AD871B5" w:rsidR="007528F7" w:rsidRPr="00A35F4F" w:rsidRDefault="007528F7" w:rsidP="007528F7">
            <w:pPr>
              <w:spacing w:before="2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Pr="00A35F4F">
              <w:rPr>
                <w:rFonts w:ascii="Arial" w:hAnsi="Arial" w:cs="Arial"/>
                <w:sz w:val="24"/>
                <w:szCs w:val="24"/>
              </w:rPr>
              <w:t xml:space="preserve"> Million &amp; Above</w:t>
            </w:r>
          </w:p>
        </w:tc>
        <w:tc>
          <w:tcPr>
            <w:tcW w:w="5391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D4DEC67" w14:textId="01ED3566" w:rsidR="007528F7" w:rsidRPr="00A35F4F" w:rsidRDefault="007528F7" w:rsidP="00285C2D">
            <w:pPr>
              <w:spacing w:before="240"/>
              <w:rPr>
                <w:rFonts w:ascii="Arial" w:hAnsi="Arial" w:cs="Arial"/>
                <w:sz w:val="24"/>
                <w:szCs w:val="24"/>
              </w:rPr>
            </w:pPr>
            <w:r w:rsidRPr="00A35F4F">
              <w:rPr>
                <w:rFonts w:ascii="Arial" w:hAnsi="Arial" w:cs="Arial"/>
                <w:sz w:val="24"/>
                <w:szCs w:val="24"/>
              </w:rPr>
              <w:t>Rs 1</w:t>
            </w:r>
            <w:r>
              <w:rPr>
                <w:rFonts w:ascii="Arial" w:hAnsi="Arial" w:cs="Arial"/>
                <w:sz w:val="24"/>
                <w:szCs w:val="24"/>
              </w:rPr>
              <w:t>5</w:t>
            </w:r>
            <w:r w:rsidRPr="00A35F4F">
              <w:rPr>
                <w:rFonts w:ascii="Arial" w:hAnsi="Arial" w:cs="Arial"/>
                <w:sz w:val="24"/>
                <w:szCs w:val="24"/>
              </w:rPr>
              <w:t xml:space="preserve">00 Amazon E gift card Voucher </w:t>
            </w:r>
          </w:p>
        </w:tc>
      </w:tr>
      <w:tr w:rsidR="007528F7" w:rsidRPr="00A35F4F" w14:paraId="258C287F" w14:textId="77777777" w:rsidTr="006B1641">
        <w:trPr>
          <w:trHeight w:val="690"/>
        </w:trPr>
        <w:tc>
          <w:tcPr>
            <w:tcW w:w="1124" w:type="dxa"/>
          </w:tcPr>
          <w:p w14:paraId="5968F934" w14:textId="0426373E" w:rsidR="007528F7" w:rsidRDefault="007528F7" w:rsidP="006B1641">
            <w:pPr>
              <w:spacing w:before="2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127" w:type="dxa"/>
            <w:vMerge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B2D336F" w14:textId="1C9EF229" w:rsidR="007528F7" w:rsidRDefault="007528F7" w:rsidP="006B1641">
            <w:pPr>
              <w:spacing w:before="24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5391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001AF741" w14:textId="5BAEDE28" w:rsidR="007528F7" w:rsidRPr="00A35F4F" w:rsidRDefault="007528F7" w:rsidP="006B1641">
            <w:pPr>
              <w:spacing w:before="240"/>
              <w:rPr>
                <w:rFonts w:ascii="Arial" w:hAnsi="Arial" w:cs="Arial"/>
                <w:sz w:val="24"/>
                <w:szCs w:val="24"/>
              </w:rPr>
            </w:pPr>
            <w:r w:rsidRPr="00A35F4F">
              <w:rPr>
                <w:rFonts w:ascii="Arial" w:hAnsi="Arial" w:cs="Arial"/>
                <w:sz w:val="24"/>
                <w:szCs w:val="24"/>
              </w:rPr>
              <w:t xml:space="preserve">Rs 1000 Amazon E gift card Voucher </w:t>
            </w:r>
          </w:p>
        </w:tc>
      </w:tr>
    </w:tbl>
    <w:p w14:paraId="6283FED5" w14:textId="77777777" w:rsidR="006B1641" w:rsidRDefault="006B1641" w:rsidP="006B1641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7CD40E36" w14:textId="207D5039" w:rsidR="006B1641" w:rsidRPr="005626EE" w:rsidRDefault="006B1641" w:rsidP="006B1641">
      <w:pPr>
        <w:pStyle w:val="ListParagraph"/>
        <w:numPr>
          <w:ilvl w:val="0"/>
          <w:numId w:val="9"/>
        </w:numPr>
        <w:spacing w:line="276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 w:rsidRPr="00DA2EB2">
        <w:rPr>
          <w:rFonts w:ascii="Arial" w:eastAsia="Times New Roman" w:hAnsi="Arial" w:cs="Arial"/>
          <w:sz w:val="24"/>
          <w:szCs w:val="24"/>
          <w:lang w:eastAsia="en-IN"/>
        </w:rPr>
        <w:t xml:space="preserve">If more </w:t>
      </w:r>
      <w:r>
        <w:rPr>
          <w:rFonts w:ascii="Arial" w:eastAsia="Times New Roman" w:hAnsi="Arial" w:cs="Arial"/>
          <w:sz w:val="24"/>
          <w:szCs w:val="24"/>
          <w:lang w:eastAsia="en-IN"/>
        </w:rPr>
        <w:t>than two</w:t>
      </w:r>
      <w:r w:rsidRPr="00DA2EB2">
        <w:rPr>
          <w:rFonts w:ascii="Arial" w:eastAsia="Times New Roman" w:hAnsi="Arial" w:cs="Arial"/>
          <w:sz w:val="24"/>
          <w:szCs w:val="24"/>
          <w:lang w:eastAsia="en-IN"/>
        </w:rPr>
        <w:t xml:space="preserve"> talent meets the criteria, the top-earning talent will receive the given voucher.</w:t>
      </w:r>
    </w:p>
    <w:p w14:paraId="15A00CF3" w14:textId="77777777" w:rsidR="006B1641" w:rsidRDefault="006B1641" w:rsidP="00AB098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0AB083EB" w14:textId="77777777" w:rsidR="00AB0984" w:rsidRDefault="00AB0984" w:rsidP="00AB098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30C1922F" w14:textId="17381D34" w:rsidR="00AB0984" w:rsidRPr="00721F85" w:rsidRDefault="00AB0984" w:rsidP="00721F85">
      <w:pPr>
        <w:pStyle w:val="ListParagraph"/>
        <w:numPr>
          <w:ilvl w:val="0"/>
          <w:numId w:val="7"/>
        </w:numPr>
        <w:ind w:left="284"/>
        <w:rPr>
          <w:rFonts w:ascii="Arial" w:eastAsia="Times New Roman" w:hAnsi="Arial" w:cs="Arial"/>
          <w:sz w:val="24"/>
          <w:szCs w:val="24"/>
          <w:lang w:eastAsia="en-IN"/>
        </w:rPr>
      </w:pPr>
      <w:r w:rsidRPr="00721F85">
        <w:rPr>
          <w:rFonts w:ascii="Arial" w:eastAsia="Times New Roman" w:hAnsi="Arial" w:cs="Arial"/>
          <w:sz w:val="24"/>
          <w:szCs w:val="24"/>
          <w:lang w:eastAsia="en-IN"/>
        </w:rPr>
        <w:t xml:space="preserve">Following rewards will be distributed as per gems they are receiving </w:t>
      </w:r>
      <w:r w:rsidR="003977E6" w:rsidRPr="00721F85">
        <w:rPr>
          <w:rFonts w:ascii="Arial" w:eastAsia="Times New Roman" w:hAnsi="Arial" w:cs="Arial"/>
          <w:sz w:val="24"/>
          <w:szCs w:val="24"/>
          <w:lang w:eastAsia="en-IN"/>
        </w:rPr>
        <w:t>according to</w:t>
      </w:r>
      <w:r w:rsidRPr="00721F85">
        <w:rPr>
          <w:rFonts w:ascii="Arial" w:eastAsia="Times New Roman" w:hAnsi="Arial" w:cs="Arial"/>
          <w:sz w:val="24"/>
          <w:szCs w:val="24"/>
          <w:lang w:eastAsia="en-IN"/>
        </w:rPr>
        <w:t xml:space="preserve"> given criteria.</w:t>
      </w:r>
    </w:p>
    <w:p w14:paraId="0D11D750" w14:textId="77777777" w:rsidR="00AB0984" w:rsidRPr="006832FA" w:rsidRDefault="00AB0984" w:rsidP="00AB098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6832FA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14:paraId="783D990A" w14:textId="77777777" w:rsidR="00AB0984" w:rsidRPr="006832FA" w:rsidRDefault="00AB0984" w:rsidP="00AB098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tbl>
      <w:tblPr>
        <w:tblW w:w="945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1"/>
        <w:gridCol w:w="6348"/>
      </w:tblGrid>
      <w:tr w:rsidR="00AB0984" w:rsidRPr="006832FA" w14:paraId="5B5F3423" w14:textId="77777777" w:rsidTr="00FC5E6F">
        <w:trPr>
          <w:trHeight w:val="405"/>
        </w:trPr>
        <w:tc>
          <w:tcPr>
            <w:tcW w:w="3111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</w:tcPr>
          <w:p w14:paraId="6E25064C" w14:textId="77777777" w:rsidR="00AB0984" w:rsidRPr="006832FA" w:rsidRDefault="00AB0984" w:rsidP="00FC5E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Criteria</w:t>
            </w:r>
          </w:p>
        </w:tc>
        <w:tc>
          <w:tcPr>
            <w:tcW w:w="634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1D6F8C1F" w14:textId="77777777" w:rsidR="00AB0984" w:rsidRPr="006832FA" w:rsidRDefault="00AB0984" w:rsidP="00FC5E6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6832FA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Rewards</w:t>
            </w:r>
          </w:p>
        </w:tc>
      </w:tr>
      <w:tr w:rsidR="00AB0984" w:rsidRPr="006832FA" w14:paraId="39A169BF" w14:textId="77777777" w:rsidTr="00FC5E6F">
        <w:trPr>
          <w:trHeight w:val="690"/>
        </w:trPr>
        <w:tc>
          <w:tcPr>
            <w:tcW w:w="3111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</w:tcPr>
          <w:p w14:paraId="6E60095D" w14:textId="77777777" w:rsidR="00AB0984" w:rsidRPr="006832FA" w:rsidRDefault="00AB0984" w:rsidP="00FC5E6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10 Million &amp; Above Gems</w:t>
            </w:r>
          </w:p>
        </w:tc>
        <w:tc>
          <w:tcPr>
            <w:tcW w:w="634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75542F24" w14:textId="07D7A65F" w:rsidR="00AB0984" w:rsidRPr="006832FA" w:rsidRDefault="00AB0984" w:rsidP="00FC5E6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15 days PK STAR BADGE + Audio theme of PK </w:t>
            </w:r>
            <w:r w:rsidR="00EB3215" w:rsidRPr="00EB3215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ombat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+ PK SUperStar Profile Frame </w:t>
            </w:r>
          </w:p>
        </w:tc>
      </w:tr>
      <w:tr w:rsidR="00AB0984" w:rsidRPr="006832FA" w14:paraId="0E167791" w14:textId="77777777" w:rsidTr="00FC5E6F">
        <w:trPr>
          <w:trHeight w:val="690"/>
        </w:trPr>
        <w:tc>
          <w:tcPr>
            <w:tcW w:w="3111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</w:tcPr>
          <w:p w14:paraId="00628CFF" w14:textId="77777777" w:rsidR="00AB0984" w:rsidRPr="006832FA" w:rsidRDefault="00AB0984" w:rsidP="00FC5E6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05- 10 Million </w:t>
            </w:r>
            <w:r>
              <w:rPr>
                <w:rFonts w:ascii="Arial" w:hAnsi="Arial" w:cs="Arial"/>
                <w:sz w:val="24"/>
                <w:szCs w:val="24"/>
              </w:rPr>
              <w:t>Gems</w:t>
            </w:r>
          </w:p>
        </w:tc>
        <w:tc>
          <w:tcPr>
            <w:tcW w:w="634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5FC7C67C" w14:textId="45842563" w:rsidR="00AB0984" w:rsidRPr="006832FA" w:rsidRDefault="00AB0984" w:rsidP="00FC5E6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10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days 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Audio theme of PK </w:t>
            </w:r>
            <w:r w:rsidR="00EB3215" w:rsidRPr="00EB3215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ombat</w:t>
            </w:r>
            <w:r w:rsidR="00EB3215"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</w:t>
            </w:r>
            <w:r w:rsidR="00CC3FB1"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+ PK SUperStar Profile Frame</w:t>
            </w:r>
          </w:p>
        </w:tc>
      </w:tr>
      <w:tr w:rsidR="00AB0984" w:rsidRPr="006832FA" w14:paraId="1336573B" w14:textId="77777777" w:rsidTr="00FC5E6F">
        <w:trPr>
          <w:trHeight w:val="690"/>
        </w:trPr>
        <w:tc>
          <w:tcPr>
            <w:tcW w:w="3111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</w:tcPr>
          <w:p w14:paraId="0EF5A27C" w14:textId="77777777" w:rsidR="00AB0984" w:rsidRPr="00EB3B03" w:rsidRDefault="00AB0984" w:rsidP="00FC5E6F">
            <w:pPr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03</w:t>
            </w:r>
            <w:r w:rsidRPr="00EB3B03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- 05 Million </w:t>
            </w:r>
            <w:r w:rsidRPr="00EB3B03">
              <w:rPr>
                <w:rFonts w:ascii="Arial" w:hAnsi="Arial" w:cs="Arial"/>
                <w:sz w:val="24"/>
                <w:szCs w:val="24"/>
              </w:rPr>
              <w:t>Gems</w:t>
            </w:r>
          </w:p>
        </w:tc>
        <w:tc>
          <w:tcPr>
            <w:tcW w:w="634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00673A5B" w14:textId="4F351148" w:rsidR="00AB0984" w:rsidRPr="00EB3B03" w:rsidRDefault="00AB0984" w:rsidP="00FC5E6F">
            <w:pPr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07 </w:t>
            </w:r>
            <w:r w:rsidRPr="00EB3B03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days Audio theme of PK </w:t>
            </w:r>
            <w:r w:rsidR="00EB3215" w:rsidRPr="00EB3215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ombat</w:t>
            </w:r>
            <w:r w:rsidR="00CC3FB1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</w:t>
            </w:r>
            <w:r w:rsidR="00CC3FB1"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+ PK SUperStar Profile Frame</w:t>
            </w:r>
          </w:p>
        </w:tc>
      </w:tr>
      <w:tr w:rsidR="00AB0984" w:rsidRPr="006832FA" w14:paraId="551E1EA8" w14:textId="77777777" w:rsidTr="00FC5E6F">
        <w:trPr>
          <w:trHeight w:val="690"/>
        </w:trPr>
        <w:tc>
          <w:tcPr>
            <w:tcW w:w="3111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</w:tcPr>
          <w:p w14:paraId="26BD1F52" w14:textId="77777777" w:rsidR="00AB0984" w:rsidRPr="006832FA" w:rsidRDefault="00AB0984" w:rsidP="00FC5E6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01- 03 Million </w:t>
            </w:r>
            <w:r>
              <w:rPr>
                <w:rFonts w:ascii="Arial" w:hAnsi="Arial" w:cs="Arial"/>
                <w:sz w:val="24"/>
                <w:szCs w:val="24"/>
              </w:rPr>
              <w:t>Gems</w:t>
            </w:r>
          </w:p>
        </w:tc>
        <w:tc>
          <w:tcPr>
            <w:tcW w:w="634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40674711" w14:textId="2FE929F8" w:rsidR="00AB0984" w:rsidRPr="006832FA" w:rsidRDefault="00AB0984" w:rsidP="00FC5E6F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5 days Audio theme of PK </w:t>
            </w:r>
            <w:r w:rsidR="00EB3215" w:rsidRPr="00EB3215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ombat</w:t>
            </w:r>
          </w:p>
        </w:tc>
      </w:tr>
    </w:tbl>
    <w:p w14:paraId="7F8AF7CE" w14:textId="2670E6FF" w:rsidR="00AB0984" w:rsidRDefault="00AB0984" w:rsidP="00AB0984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50530D98" w14:textId="3370F218" w:rsidR="00721F85" w:rsidRDefault="00721F85" w:rsidP="00721F85">
      <w:pPr>
        <w:pStyle w:val="ListParagraph"/>
        <w:ind w:left="284" w:firstLine="0"/>
        <w:rPr>
          <w:rFonts w:ascii="Arial" w:eastAsia="Times New Roman" w:hAnsi="Arial" w:cs="Arial"/>
          <w:sz w:val="24"/>
          <w:szCs w:val="24"/>
          <w:lang w:eastAsia="en-IN"/>
        </w:rPr>
      </w:pPr>
    </w:p>
    <w:p w14:paraId="0F0442B6" w14:textId="77777777" w:rsidR="00544700" w:rsidRDefault="00544700" w:rsidP="00721F85">
      <w:pPr>
        <w:pStyle w:val="ListParagraph"/>
        <w:ind w:left="284" w:firstLine="0"/>
        <w:rPr>
          <w:rFonts w:ascii="Arial" w:eastAsia="Times New Roman" w:hAnsi="Arial" w:cs="Arial"/>
          <w:sz w:val="24"/>
          <w:szCs w:val="24"/>
          <w:lang w:eastAsia="en-IN"/>
        </w:rPr>
      </w:pPr>
    </w:p>
    <w:bookmarkEnd w:id="0"/>
    <w:p w14:paraId="669EC25E" w14:textId="5587A1E6" w:rsidR="00D736FF" w:rsidRPr="00094200" w:rsidRDefault="00433E2A" w:rsidP="005D1538">
      <w:pPr>
        <w:spacing w:before="240" w:after="240" w:line="240" w:lineRule="auto"/>
        <w:ind w:left="-27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9420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- Top winner Talent</w:t>
      </w:r>
      <w:r w:rsidR="000733F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 Dancer</w:t>
      </w:r>
      <w:r w:rsidR="007528F7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 and</w:t>
      </w:r>
      <w:r w:rsidR="000733F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 Singer</w:t>
      </w:r>
      <w:r w:rsidR="00706D7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 </w:t>
      </w:r>
      <w:r w:rsidRPr="0009420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will be </w:t>
      </w:r>
      <w:r w:rsidR="000733F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mentioned on the </w:t>
      </w:r>
      <w:r w:rsidR="005D153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banner</w:t>
      </w:r>
      <w:r w:rsidR="007528F7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 for 3 days</w:t>
      </w:r>
    </w:p>
    <w:p w14:paraId="1A7CD243" w14:textId="5FD93C27" w:rsidR="00433E2A" w:rsidRPr="00094200" w:rsidRDefault="00433E2A" w:rsidP="00433E2A">
      <w:pPr>
        <w:spacing w:before="240" w:after="240" w:line="240" w:lineRule="auto"/>
        <w:ind w:left="-27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9420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- Top 5 Talents and Users will be mentioned on the web page.</w:t>
      </w:r>
    </w:p>
    <w:bookmarkEnd w:id="4"/>
    <w:p w14:paraId="55188594" w14:textId="77777777" w:rsidR="006832FA" w:rsidRPr="006832FA" w:rsidRDefault="006832FA" w:rsidP="00AB0984">
      <w:pPr>
        <w:rPr>
          <w:rFonts w:ascii="Arial" w:hAnsi="Arial" w:cs="Arial"/>
          <w:sz w:val="24"/>
          <w:szCs w:val="24"/>
        </w:rPr>
      </w:pPr>
    </w:p>
    <w:sectPr w:rsidR="006832FA" w:rsidRPr="006832FA" w:rsidSect="00544700">
      <w:pgSz w:w="11906" w:h="16838"/>
      <w:pgMar w:top="1276" w:right="991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63B3A" w14:textId="77777777" w:rsidR="007A0AB1" w:rsidRDefault="007A0AB1" w:rsidP="001062B8">
      <w:pPr>
        <w:spacing w:after="0" w:line="240" w:lineRule="auto"/>
      </w:pPr>
      <w:r>
        <w:separator/>
      </w:r>
    </w:p>
  </w:endnote>
  <w:endnote w:type="continuationSeparator" w:id="0">
    <w:p w14:paraId="7DFC8847" w14:textId="77777777" w:rsidR="007A0AB1" w:rsidRDefault="007A0AB1" w:rsidP="001062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 Light">
    <w:altName w:val="Microsoft YaHei UI Light"/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06EC7" w14:textId="77777777" w:rsidR="007A0AB1" w:rsidRDefault="007A0AB1" w:rsidP="001062B8">
      <w:pPr>
        <w:spacing w:after="0" w:line="240" w:lineRule="auto"/>
      </w:pPr>
      <w:r>
        <w:separator/>
      </w:r>
    </w:p>
  </w:footnote>
  <w:footnote w:type="continuationSeparator" w:id="0">
    <w:p w14:paraId="422B2DD6" w14:textId="77777777" w:rsidR="007A0AB1" w:rsidRDefault="007A0AB1" w:rsidP="001062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A340C"/>
    <w:multiLevelType w:val="hybridMultilevel"/>
    <w:tmpl w:val="C8A4AFDC"/>
    <w:lvl w:ilvl="0" w:tplc="1DFEED16">
      <w:numFmt w:val="bullet"/>
      <w:lvlText w:val="●"/>
      <w:lvlJc w:val="left"/>
      <w:pPr>
        <w:ind w:left="537" w:hanging="331"/>
      </w:pPr>
      <w:rPr>
        <w:rFonts w:hint="default"/>
        <w:w w:val="157"/>
        <w:lang w:val="en-US" w:eastAsia="en-US" w:bidi="ar-SA"/>
      </w:rPr>
    </w:lvl>
    <w:lvl w:ilvl="1" w:tplc="0C44CAFE">
      <w:numFmt w:val="bullet"/>
      <w:lvlText w:val="•"/>
      <w:lvlJc w:val="left"/>
      <w:pPr>
        <w:ind w:left="1339" w:hanging="331"/>
      </w:pPr>
      <w:rPr>
        <w:rFonts w:hint="default"/>
        <w:lang w:val="en-US" w:eastAsia="en-US" w:bidi="ar-SA"/>
      </w:rPr>
    </w:lvl>
    <w:lvl w:ilvl="2" w:tplc="0B0AB896">
      <w:numFmt w:val="bullet"/>
      <w:lvlText w:val="•"/>
      <w:lvlJc w:val="left"/>
      <w:pPr>
        <w:ind w:left="2139" w:hanging="331"/>
      </w:pPr>
      <w:rPr>
        <w:rFonts w:hint="default"/>
        <w:lang w:val="en-US" w:eastAsia="en-US" w:bidi="ar-SA"/>
      </w:rPr>
    </w:lvl>
    <w:lvl w:ilvl="3" w:tplc="D9A05B7A">
      <w:numFmt w:val="bullet"/>
      <w:lvlText w:val="•"/>
      <w:lvlJc w:val="left"/>
      <w:pPr>
        <w:ind w:left="2939" w:hanging="331"/>
      </w:pPr>
      <w:rPr>
        <w:rFonts w:hint="default"/>
        <w:lang w:val="en-US" w:eastAsia="en-US" w:bidi="ar-SA"/>
      </w:rPr>
    </w:lvl>
    <w:lvl w:ilvl="4" w:tplc="B5A27534">
      <w:numFmt w:val="bullet"/>
      <w:lvlText w:val="•"/>
      <w:lvlJc w:val="left"/>
      <w:pPr>
        <w:ind w:left="3739" w:hanging="331"/>
      </w:pPr>
      <w:rPr>
        <w:rFonts w:hint="default"/>
        <w:lang w:val="en-US" w:eastAsia="en-US" w:bidi="ar-SA"/>
      </w:rPr>
    </w:lvl>
    <w:lvl w:ilvl="5" w:tplc="DBE6ADEA">
      <w:numFmt w:val="bullet"/>
      <w:lvlText w:val="•"/>
      <w:lvlJc w:val="left"/>
      <w:pPr>
        <w:ind w:left="4539" w:hanging="331"/>
      </w:pPr>
      <w:rPr>
        <w:rFonts w:hint="default"/>
        <w:lang w:val="en-US" w:eastAsia="en-US" w:bidi="ar-SA"/>
      </w:rPr>
    </w:lvl>
    <w:lvl w:ilvl="6" w:tplc="97DA0C16">
      <w:numFmt w:val="bullet"/>
      <w:lvlText w:val="•"/>
      <w:lvlJc w:val="left"/>
      <w:pPr>
        <w:ind w:left="5339" w:hanging="331"/>
      </w:pPr>
      <w:rPr>
        <w:rFonts w:hint="default"/>
        <w:lang w:val="en-US" w:eastAsia="en-US" w:bidi="ar-SA"/>
      </w:rPr>
    </w:lvl>
    <w:lvl w:ilvl="7" w:tplc="0382062A">
      <w:numFmt w:val="bullet"/>
      <w:lvlText w:val="•"/>
      <w:lvlJc w:val="left"/>
      <w:pPr>
        <w:ind w:left="6139" w:hanging="331"/>
      </w:pPr>
      <w:rPr>
        <w:rFonts w:hint="default"/>
        <w:lang w:val="en-US" w:eastAsia="en-US" w:bidi="ar-SA"/>
      </w:rPr>
    </w:lvl>
    <w:lvl w:ilvl="8" w:tplc="BD2E310E">
      <w:numFmt w:val="bullet"/>
      <w:lvlText w:val="•"/>
      <w:lvlJc w:val="left"/>
      <w:pPr>
        <w:ind w:left="6939" w:hanging="331"/>
      </w:pPr>
      <w:rPr>
        <w:rFonts w:hint="default"/>
        <w:lang w:val="en-US" w:eastAsia="en-US" w:bidi="ar-SA"/>
      </w:rPr>
    </w:lvl>
  </w:abstractNum>
  <w:abstractNum w:abstractNumId="1" w15:restartNumberingAfterBreak="0">
    <w:nsid w:val="07DD6241"/>
    <w:multiLevelType w:val="hybridMultilevel"/>
    <w:tmpl w:val="4BE05D8C"/>
    <w:lvl w:ilvl="0" w:tplc="3B1E6FE0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62B6D"/>
    <w:multiLevelType w:val="hybridMultilevel"/>
    <w:tmpl w:val="D7B01972"/>
    <w:lvl w:ilvl="0" w:tplc="21EA55F4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4F3CE4"/>
    <w:multiLevelType w:val="multilevel"/>
    <w:tmpl w:val="56E4F4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41928EB"/>
    <w:multiLevelType w:val="hybridMultilevel"/>
    <w:tmpl w:val="BBECF2E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9B1254"/>
    <w:multiLevelType w:val="hybridMultilevel"/>
    <w:tmpl w:val="AECC798C"/>
    <w:lvl w:ilvl="0" w:tplc="BF1E660E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922EA8"/>
    <w:multiLevelType w:val="hybridMultilevel"/>
    <w:tmpl w:val="39783662"/>
    <w:lvl w:ilvl="0" w:tplc="1DFEED16">
      <w:numFmt w:val="bullet"/>
      <w:lvlText w:val="●"/>
      <w:lvlJc w:val="left"/>
      <w:pPr>
        <w:ind w:left="1256" w:hanging="360"/>
      </w:pPr>
      <w:rPr>
        <w:rFonts w:hint="default"/>
        <w:w w:val="157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9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16" w:hanging="360"/>
      </w:pPr>
      <w:rPr>
        <w:rFonts w:ascii="Wingdings" w:hAnsi="Wingdings" w:hint="default"/>
      </w:rPr>
    </w:lvl>
  </w:abstractNum>
  <w:abstractNum w:abstractNumId="7" w15:restartNumberingAfterBreak="0">
    <w:nsid w:val="66BF6FA9"/>
    <w:multiLevelType w:val="multilevel"/>
    <w:tmpl w:val="D818B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465E5"/>
    <w:multiLevelType w:val="hybridMultilevel"/>
    <w:tmpl w:val="AF0E370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30425783">
    <w:abstractNumId w:val="0"/>
  </w:num>
  <w:num w:numId="2" w16cid:durableId="245307588">
    <w:abstractNumId w:val="7"/>
  </w:num>
  <w:num w:numId="3" w16cid:durableId="1348410758">
    <w:abstractNumId w:val="5"/>
  </w:num>
  <w:num w:numId="4" w16cid:durableId="899825185">
    <w:abstractNumId w:val="1"/>
  </w:num>
  <w:num w:numId="5" w16cid:durableId="341589463">
    <w:abstractNumId w:val="2"/>
  </w:num>
  <w:num w:numId="6" w16cid:durableId="920600984">
    <w:abstractNumId w:val="6"/>
  </w:num>
  <w:num w:numId="7" w16cid:durableId="222448875">
    <w:abstractNumId w:val="4"/>
  </w:num>
  <w:num w:numId="8" w16cid:durableId="88429109">
    <w:abstractNumId w:val="3"/>
  </w:num>
  <w:num w:numId="9" w16cid:durableId="19166981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DSztLQ0NTU2szRW0lEKTi0uzszPAykwrQUAkOSzqiwAAAA="/>
  </w:docVars>
  <w:rsids>
    <w:rsidRoot w:val="001814D8"/>
    <w:rsid w:val="0000226E"/>
    <w:rsid w:val="00011C63"/>
    <w:rsid w:val="00024B93"/>
    <w:rsid w:val="00032FBF"/>
    <w:rsid w:val="00054576"/>
    <w:rsid w:val="00054B98"/>
    <w:rsid w:val="000733F8"/>
    <w:rsid w:val="000766F3"/>
    <w:rsid w:val="000868EA"/>
    <w:rsid w:val="000E0878"/>
    <w:rsid w:val="000E0BC4"/>
    <w:rsid w:val="000E2DDC"/>
    <w:rsid w:val="000F043D"/>
    <w:rsid w:val="001062B8"/>
    <w:rsid w:val="001152C6"/>
    <w:rsid w:val="00135537"/>
    <w:rsid w:val="001723E9"/>
    <w:rsid w:val="001814D8"/>
    <w:rsid w:val="001817E1"/>
    <w:rsid w:val="00181E96"/>
    <w:rsid w:val="001B1425"/>
    <w:rsid w:val="001E7539"/>
    <w:rsid w:val="001F34E9"/>
    <w:rsid w:val="001F7E46"/>
    <w:rsid w:val="00201C8F"/>
    <w:rsid w:val="0023069E"/>
    <w:rsid w:val="00251B65"/>
    <w:rsid w:val="0026734D"/>
    <w:rsid w:val="00295D80"/>
    <w:rsid w:val="002A1CFB"/>
    <w:rsid w:val="002A65D8"/>
    <w:rsid w:val="002B0C2A"/>
    <w:rsid w:val="0031251E"/>
    <w:rsid w:val="003205E2"/>
    <w:rsid w:val="003345A0"/>
    <w:rsid w:val="00363D85"/>
    <w:rsid w:val="00364247"/>
    <w:rsid w:val="00365AC0"/>
    <w:rsid w:val="003977E6"/>
    <w:rsid w:val="003B3295"/>
    <w:rsid w:val="003B4F71"/>
    <w:rsid w:val="00407EEA"/>
    <w:rsid w:val="00433E2A"/>
    <w:rsid w:val="00442C4E"/>
    <w:rsid w:val="004C03EF"/>
    <w:rsid w:val="004C1AE7"/>
    <w:rsid w:val="004D09D0"/>
    <w:rsid w:val="004D1A2A"/>
    <w:rsid w:val="004D6326"/>
    <w:rsid w:val="004E1A4F"/>
    <w:rsid w:val="00544700"/>
    <w:rsid w:val="0055354B"/>
    <w:rsid w:val="00564FEA"/>
    <w:rsid w:val="005945BC"/>
    <w:rsid w:val="00597F53"/>
    <w:rsid w:val="005B2CB9"/>
    <w:rsid w:val="005C381F"/>
    <w:rsid w:val="005D1538"/>
    <w:rsid w:val="005D15F4"/>
    <w:rsid w:val="005D4361"/>
    <w:rsid w:val="005E45D7"/>
    <w:rsid w:val="005F0C8D"/>
    <w:rsid w:val="00610F7D"/>
    <w:rsid w:val="00647E3B"/>
    <w:rsid w:val="006579C0"/>
    <w:rsid w:val="00662837"/>
    <w:rsid w:val="006832FA"/>
    <w:rsid w:val="006B1641"/>
    <w:rsid w:val="006B2C75"/>
    <w:rsid w:val="006D1239"/>
    <w:rsid w:val="006D1F6F"/>
    <w:rsid w:val="00706D78"/>
    <w:rsid w:val="00711024"/>
    <w:rsid w:val="00721F85"/>
    <w:rsid w:val="00723A91"/>
    <w:rsid w:val="00732F27"/>
    <w:rsid w:val="007528F7"/>
    <w:rsid w:val="007634BF"/>
    <w:rsid w:val="0076579B"/>
    <w:rsid w:val="00770950"/>
    <w:rsid w:val="007833EA"/>
    <w:rsid w:val="00785BF6"/>
    <w:rsid w:val="0079759C"/>
    <w:rsid w:val="007A0AB1"/>
    <w:rsid w:val="007A44A4"/>
    <w:rsid w:val="007E553D"/>
    <w:rsid w:val="007F4CEB"/>
    <w:rsid w:val="00827B71"/>
    <w:rsid w:val="00835A5A"/>
    <w:rsid w:val="00852013"/>
    <w:rsid w:val="008542EA"/>
    <w:rsid w:val="00893450"/>
    <w:rsid w:val="008A3D60"/>
    <w:rsid w:val="008A4107"/>
    <w:rsid w:val="008B2CD2"/>
    <w:rsid w:val="008E5682"/>
    <w:rsid w:val="0090117A"/>
    <w:rsid w:val="00913197"/>
    <w:rsid w:val="00915A78"/>
    <w:rsid w:val="00946358"/>
    <w:rsid w:val="0095482D"/>
    <w:rsid w:val="00996A9B"/>
    <w:rsid w:val="009D744E"/>
    <w:rsid w:val="00A174BD"/>
    <w:rsid w:val="00A44630"/>
    <w:rsid w:val="00A4485D"/>
    <w:rsid w:val="00A50BC2"/>
    <w:rsid w:val="00A65569"/>
    <w:rsid w:val="00A74210"/>
    <w:rsid w:val="00A879A0"/>
    <w:rsid w:val="00AA44C4"/>
    <w:rsid w:val="00AB0984"/>
    <w:rsid w:val="00AC1427"/>
    <w:rsid w:val="00AD23D7"/>
    <w:rsid w:val="00AE2ADD"/>
    <w:rsid w:val="00AF1D12"/>
    <w:rsid w:val="00B019D5"/>
    <w:rsid w:val="00B3593C"/>
    <w:rsid w:val="00B8095B"/>
    <w:rsid w:val="00BD1C8F"/>
    <w:rsid w:val="00BD5080"/>
    <w:rsid w:val="00BE229D"/>
    <w:rsid w:val="00BF0150"/>
    <w:rsid w:val="00C25C5B"/>
    <w:rsid w:val="00C44409"/>
    <w:rsid w:val="00C47E21"/>
    <w:rsid w:val="00C52E79"/>
    <w:rsid w:val="00C737CD"/>
    <w:rsid w:val="00C964C2"/>
    <w:rsid w:val="00C9788A"/>
    <w:rsid w:val="00C97FE8"/>
    <w:rsid w:val="00CA3B24"/>
    <w:rsid w:val="00CB0895"/>
    <w:rsid w:val="00CC3FB1"/>
    <w:rsid w:val="00D0064B"/>
    <w:rsid w:val="00D0455F"/>
    <w:rsid w:val="00D25575"/>
    <w:rsid w:val="00D37CFF"/>
    <w:rsid w:val="00D44845"/>
    <w:rsid w:val="00D609CC"/>
    <w:rsid w:val="00D62738"/>
    <w:rsid w:val="00D736FF"/>
    <w:rsid w:val="00D823F2"/>
    <w:rsid w:val="00DF2570"/>
    <w:rsid w:val="00E3044A"/>
    <w:rsid w:val="00E3210F"/>
    <w:rsid w:val="00E45715"/>
    <w:rsid w:val="00E5488F"/>
    <w:rsid w:val="00E56EEC"/>
    <w:rsid w:val="00E64177"/>
    <w:rsid w:val="00E6485F"/>
    <w:rsid w:val="00E654A8"/>
    <w:rsid w:val="00E770B7"/>
    <w:rsid w:val="00E8263D"/>
    <w:rsid w:val="00EB3215"/>
    <w:rsid w:val="00EB3B03"/>
    <w:rsid w:val="00EB4FB4"/>
    <w:rsid w:val="00EF17E6"/>
    <w:rsid w:val="00F253CC"/>
    <w:rsid w:val="00F4206E"/>
    <w:rsid w:val="00FA546B"/>
    <w:rsid w:val="00FC34D2"/>
    <w:rsid w:val="00FF4493"/>
    <w:rsid w:val="00FF6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5FC32"/>
  <w15:chartTrackingRefBased/>
  <w15:docId w15:val="{9B606224-1C1A-4AF1-8A79-0029AA84B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814D8"/>
    <w:pPr>
      <w:widowControl w:val="0"/>
      <w:autoSpaceDE w:val="0"/>
      <w:autoSpaceDN w:val="0"/>
      <w:spacing w:after="0" w:line="240" w:lineRule="auto"/>
      <w:ind w:left="537" w:hanging="332"/>
    </w:pPr>
    <w:rPr>
      <w:rFonts w:ascii="Microsoft YaHei UI Light" w:eastAsia="Microsoft YaHei UI Light" w:hAnsi="Microsoft YaHei UI Light" w:cs="Microsoft YaHei UI Light"/>
      <w:lang w:val="en-US"/>
    </w:rPr>
  </w:style>
  <w:style w:type="character" w:styleId="Emphasis">
    <w:name w:val="Emphasis"/>
    <w:basedOn w:val="DefaultParagraphFont"/>
    <w:uiPriority w:val="20"/>
    <w:qFormat/>
    <w:rsid w:val="001814D8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1814D8"/>
    <w:pPr>
      <w:widowControl w:val="0"/>
      <w:autoSpaceDE w:val="0"/>
      <w:autoSpaceDN w:val="0"/>
      <w:spacing w:after="0" w:line="240" w:lineRule="auto"/>
      <w:ind w:left="85"/>
    </w:pPr>
    <w:rPr>
      <w:rFonts w:ascii="Microsoft YaHei UI Light" w:eastAsia="Microsoft YaHei UI Light" w:hAnsi="Microsoft YaHei UI Light" w:cs="Microsoft YaHei UI Light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062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2B8"/>
  </w:style>
  <w:style w:type="paragraph" w:styleId="Footer">
    <w:name w:val="footer"/>
    <w:basedOn w:val="Normal"/>
    <w:link w:val="FooterChar"/>
    <w:uiPriority w:val="99"/>
    <w:unhideWhenUsed/>
    <w:rsid w:val="001062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2B8"/>
  </w:style>
  <w:style w:type="table" w:styleId="TableGrid">
    <w:name w:val="Table Grid"/>
    <w:basedOn w:val="TableNormal"/>
    <w:uiPriority w:val="39"/>
    <w:rsid w:val="00783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14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5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1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4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8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8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02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4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54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3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8</TotalTime>
  <Pages>3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nimma</dc:creator>
  <cp:keywords/>
  <dc:description/>
  <cp:lastModifiedBy>Nimma Anil</cp:lastModifiedBy>
  <cp:revision>23</cp:revision>
  <dcterms:created xsi:type="dcterms:W3CDTF">2022-04-04T13:23:00Z</dcterms:created>
  <dcterms:modified xsi:type="dcterms:W3CDTF">2023-07-31T04:57:00Z</dcterms:modified>
</cp:coreProperties>
</file>